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69A518" w14:textId="01EA24E6" w:rsidR="00CD0EBB" w:rsidRPr="00732209" w:rsidRDefault="00CD0EBB" w:rsidP="00862AA2">
      <w:pPr>
        <w:shd w:val="clear" w:color="auto" w:fill="CAEDFB" w:themeFill="accent4" w:themeFillTint="33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Listening </w:t>
      </w:r>
      <w:r w:rsidRPr="00732209">
        <w:rPr>
          <w:rFonts w:ascii="Times New Roman" w:hAnsi="Times New Roman" w:cs="Times New Roman"/>
          <w:b/>
          <w:bCs/>
        </w:rPr>
        <w:t>(</w:t>
      </w:r>
      <w:r w:rsidR="00282F25">
        <w:rPr>
          <w:rFonts w:ascii="Times New Roman" w:hAnsi="Times New Roman" w:cs="Times New Roman"/>
          <w:b/>
          <w:bCs/>
        </w:rPr>
        <w:t>1</w:t>
      </w:r>
      <w:r w:rsidRPr="00732209">
        <w:rPr>
          <w:rFonts w:ascii="Times New Roman" w:hAnsi="Times New Roman" w:cs="Times New Roman"/>
          <w:b/>
          <w:bCs/>
        </w:rPr>
        <w:t>0 marks)</w:t>
      </w: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350"/>
      </w:tblGrid>
      <w:tr w:rsidR="002226A9" w14:paraId="46E37642" w14:textId="77777777" w:rsidTr="45AA80D6">
        <w:tc>
          <w:tcPr>
            <w:tcW w:w="9350" w:type="dxa"/>
            <w:shd w:val="clear" w:color="auto" w:fill="F2F2F2" w:themeFill="background1" w:themeFillShade="F2"/>
          </w:tcPr>
          <w:p w14:paraId="7D6D45BF" w14:textId="77777777" w:rsidR="002226A9" w:rsidRDefault="002226A9" w:rsidP="002226A9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1A969E81">
              <w:rPr>
                <w:rFonts w:ascii="Times New Roman" w:hAnsi="Times New Roman" w:cs="Times New Roman"/>
                <w:b/>
                <w:bCs/>
              </w:rPr>
              <w:t>Situation:</w:t>
            </w:r>
          </w:p>
          <w:p w14:paraId="6419A533" w14:textId="3FBF0A1E" w:rsidR="002226A9" w:rsidRPr="009261B5" w:rsidRDefault="002226A9" w:rsidP="00243D91">
            <w:pPr>
              <w:spacing w:line="360" w:lineRule="auto"/>
              <w:rPr>
                <w:rFonts w:ascii="Times New Roman" w:hAnsi="Times New Roman" w:cs="Times New Roman"/>
                <w:highlight w:val="yellow"/>
              </w:rPr>
            </w:pPr>
            <w:r w:rsidRPr="0042717D">
              <w:rPr>
                <w:rFonts w:ascii="Times New Roman" w:hAnsi="Times New Roman" w:cs="Times New Roman"/>
              </w:rPr>
              <w:t xml:space="preserve">During your research on </w:t>
            </w:r>
            <w:r w:rsidR="1C296B00" w:rsidRPr="0042717D">
              <w:rPr>
                <w:rFonts w:ascii="Times New Roman" w:hAnsi="Times New Roman" w:cs="Times New Roman"/>
              </w:rPr>
              <w:t>the impacts of generative AI</w:t>
            </w:r>
            <w:r w:rsidRPr="0042717D">
              <w:rPr>
                <w:rFonts w:ascii="Times New Roman" w:hAnsi="Times New Roman" w:cs="Times New Roman"/>
              </w:rPr>
              <w:t xml:space="preserve"> </w:t>
            </w:r>
            <w:r w:rsidR="33F65BF0" w:rsidRPr="0042717D">
              <w:rPr>
                <w:rFonts w:ascii="Times New Roman" w:hAnsi="Times New Roman" w:cs="Times New Roman"/>
              </w:rPr>
              <w:t>o</w:t>
            </w:r>
            <w:r w:rsidRPr="0042717D">
              <w:rPr>
                <w:rFonts w:ascii="Times New Roman" w:hAnsi="Times New Roman" w:cs="Times New Roman"/>
              </w:rPr>
              <w:t xml:space="preserve">n </w:t>
            </w:r>
            <w:r w:rsidR="013A815E" w:rsidRPr="0042717D">
              <w:rPr>
                <w:rFonts w:ascii="Times New Roman" w:hAnsi="Times New Roman" w:cs="Times New Roman"/>
              </w:rPr>
              <w:t>language diversity</w:t>
            </w:r>
            <w:r w:rsidRPr="0042717D">
              <w:rPr>
                <w:rFonts w:ascii="Times New Roman" w:hAnsi="Times New Roman" w:cs="Times New Roman"/>
              </w:rPr>
              <w:t xml:space="preserve">, you came across a podcast on </w:t>
            </w:r>
            <w:r w:rsidR="51635008" w:rsidRPr="0042717D">
              <w:rPr>
                <w:rFonts w:ascii="Times New Roman" w:hAnsi="Times New Roman" w:cs="Times New Roman"/>
              </w:rPr>
              <w:t>how GenAI is reshaping communication and education worldwide</w:t>
            </w:r>
            <w:r w:rsidRPr="0042717D">
              <w:rPr>
                <w:rFonts w:ascii="Times New Roman" w:hAnsi="Times New Roman" w:cs="Times New Roman"/>
              </w:rPr>
              <w:t xml:space="preserve">. Listen to the </w:t>
            </w:r>
            <w:r w:rsidR="00D254F4">
              <w:rPr>
                <w:rFonts w:ascii="Times New Roman" w:hAnsi="Times New Roman" w:cs="Times New Roman"/>
              </w:rPr>
              <w:t>podcast</w:t>
            </w:r>
            <w:r w:rsidRPr="0042717D">
              <w:rPr>
                <w:rFonts w:ascii="Times New Roman" w:hAnsi="Times New Roman" w:cs="Times New Roman"/>
              </w:rPr>
              <w:t xml:space="preserve"> and answer the following questions.</w:t>
            </w:r>
            <w:r w:rsidR="00243D91">
              <w:rPr>
                <w:rFonts w:ascii="Times New Roman" w:hAnsi="Times New Roman" w:cs="Times New Roman"/>
              </w:rPr>
              <w:br/>
            </w:r>
            <w:r w:rsidR="00243D91">
              <w:rPr>
                <w:rFonts w:ascii="Times New Roman" w:hAnsi="Times New Roman" w:cs="Times New Roman"/>
                <w:highlight w:val="yellow"/>
              </w:rPr>
              <w:br/>
            </w:r>
            <w:r w:rsidR="007D24DF" w:rsidRPr="007D24DF">
              <w:rPr>
                <w:rFonts w:ascii="Times New Roman" w:hAnsi="Times New Roman" w:cs="Times New Roman"/>
              </w:rPr>
              <w:t xml:space="preserve">You will hear </w:t>
            </w:r>
            <w:r w:rsidR="007D24DF" w:rsidRPr="007D24DF">
              <w:rPr>
                <w:rFonts w:ascii="Times New Roman" w:hAnsi="Times New Roman" w:cs="Times New Roman"/>
                <w:b/>
                <w:bCs/>
              </w:rPr>
              <w:t>TWO</w:t>
            </w:r>
            <w:r w:rsidR="007D24DF" w:rsidRPr="007D24DF">
              <w:rPr>
                <w:rFonts w:ascii="Times New Roman" w:hAnsi="Times New Roman" w:cs="Times New Roman"/>
              </w:rPr>
              <w:t xml:space="preserve"> excerpts from the podcast. Each recording will be played </w:t>
            </w:r>
            <w:r w:rsidR="007D24DF" w:rsidRPr="007D24DF">
              <w:rPr>
                <w:rFonts w:ascii="Times New Roman" w:hAnsi="Times New Roman" w:cs="Times New Roman"/>
                <w:b/>
                <w:bCs/>
              </w:rPr>
              <w:t>ONCE</w:t>
            </w:r>
            <w:r w:rsidR="007D24DF" w:rsidRPr="007D24DF">
              <w:rPr>
                <w:rFonts w:ascii="Times New Roman" w:hAnsi="Times New Roman" w:cs="Times New Roman"/>
              </w:rPr>
              <w:t xml:space="preserve"> only.</w:t>
            </w:r>
          </w:p>
        </w:tc>
      </w:tr>
    </w:tbl>
    <w:p w14:paraId="5EE20B7C" w14:textId="77777777" w:rsidR="002226A9" w:rsidRDefault="002226A9" w:rsidP="00CD0EBB">
      <w:pPr>
        <w:rPr>
          <w:rFonts w:ascii="Times New Roman" w:hAnsi="Times New Roman" w:cs="Times New Roman"/>
          <w:b/>
          <w:bCs/>
        </w:rPr>
      </w:pPr>
    </w:p>
    <w:p w14:paraId="121CF2A7" w14:textId="5ADC77FB" w:rsidR="00CD0EBB" w:rsidRDefault="00CD0EBB" w:rsidP="00CD0EBB">
      <w:pPr>
        <w:rPr>
          <w:rFonts w:ascii="Times New Roman" w:hAnsi="Times New Roman" w:cs="Times New Roman"/>
          <w:lang w:val="en-HK"/>
        </w:rPr>
      </w:pPr>
      <w:r>
        <w:rPr>
          <w:rFonts w:ascii="Times New Roman" w:hAnsi="Times New Roman" w:cs="Times New Roman"/>
          <w:b/>
          <w:bCs/>
        </w:rPr>
        <w:t>Multiple</w:t>
      </w:r>
      <w:r w:rsidR="00C3158E">
        <w:rPr>
          <w:rFonts w:ascii="Times New Roman" w:hAnsi="Times New Roman" w:cs="Times New Roman"/>
          <w:b/>
          <w:bCs/>
        </w:rPr>
        <w:t>-c</w:t>
      </w:r>
      <w:r>
        <w:rPr>
          <w:rFonts w:ascii="Times New Roman" w:hAnsi="Times New Roman" w:cs="Times New Roman"/>
          <w:b/>
          <w:bCs/>
        </w:rPr>
        <w:t>hoice Questions (</w:t>
      </w:r>
      <w:r w:rsidR="00C00BC3">
        <w:rPr>
          <w:rFonts w:ascii="Times New Roman" w:hAnsi="Times New Roman" w:cs="Times New Roman"/>
          <w:b/>
          <w:bCs/>
        </w:rPr>
        <w:t>4</w:t>
      </w:r>
      <w:r>
        <w:rPr>
          <w:rFonts w:ascii="Times New Roman" w:hAnsi="Times New Roman" w:cs="Times New Roman"/>
          <w:b/>
          <w:bCs/>
        </w:rPr>
        <w:t xml:space="preserve"> marks; </w:t>
      </w:r>
      <w:r w:rsidR="00C00BC3">
        <w:rPr>
          <w:rFonts w:ascii="Times New Roman" w:hAnsi="Times New Roman" w:cs="Times New Roman"/>
          <w:b/>
          <w:bCs/>
        </w:rPr>
        <w:t>1</w:t>
      </w:r>
      <w:r>
        <w:rPr>
          <w:rFonts w:ascii="Times New Roman" w:hAnsi="Times New Roman" w:cs="Times New Roman"/>
          <w:b/>
          <w:bCs/>
        </w:rPr>
        <w:t xml:space="preserve"> mark each)</w:t>
      </w:r>
      <w:r w:rsidRPr="00733484">
        <w:rPr>
          <w:rFonts w:ascii="Times New Roman" w:hAnsi="Times New Roman" w:cs="Times New Roman"/>
          <w:lang w:val="en-HK"/>
        </w:rPr>
        <w:t xml:space="preserve"> </w:t>
      </w:r>
    </w:p>
    <w:p w14:paraId="71EF69A0" w14:textId="1EBF2592" w:rsidR="00CD0EBB" w:rsidRDefault="00CD0EBB" w:rsidP="00CD0EBB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lang w:val="en-HK"/>
        </w:rPr>
        <w:t>Listen to the recording and answer the following questions</w:t>
      </w:r>
      <w:r w:rsidRPr="00732209">
        <w:rPr>
          <w:rFonts w:ascii="Times New Roman" w:hAnsi="Times New Roman" w:cs="Times New Roman"/>
          <w:lang w:val="en-HK"/>
        </w:rPr>
        <w:t xml:space="preserve">: </w:t>
      </w:r>
      <w:r>
        <w:rPr>
          <w:rFonts w:ascii="Times New Roman" w:hAnsi="Times New Roman" w:cs="Times New Roman"/>
          <w:lang w:val="en-HK"/>
        </w:rPr>
        <w:br/>
      </w:r>
    </w:p>
    <w:p w14:paraId="3A49E989" w14:textId="5E28D7DC" w:rsidR="00EB388B" w:rsidRPr="00BA5AF7" w:rsidRDefault="006E26F4" w:rsidP="00EB388B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BA5AF7">
        <w:rPr>
          <w:rFonts w:ascii="Times New Roman" w:hAnsi="Times New Roman" w:cs="Times New Roman"/>
        </w:rPr>
        <w:t>How does AI primarily help break down global communication barriers?</w:t>
      </w:r>
    </w:p>
    <w:p w14:paraId="164A2543" w14:textId="77777777" w:rsidR="00EB388B" w:rsidRPr="00BA5AF7" w:rsidRDefault="00EB388B" w:rsidP="00EB388B">
      <w:pPr>
        <w:pStyle w:val="ListParagraph"/>
        <w:rPr>
          <w:rFonts w:ascii="Times New Roman" w:eastAsia="PMingLiU" w:hAnsi="Times New Roman" w:cs="Times New Roman"/>
          <w:lang w:eastAsia="zh-TW"/>
        </w:rPr>
      </w:pPr>
    </w:p>
    <w:p w14:paraId="68457B5F" w14:textId="230B835C" w:rsidR="00EB388B" w:rsidRPr="00BA5AF7" w:rsidRDefault="00EB388B" w:rsidP="00EB388B">
      <w:pPr>
        <w:pStyle w:val="ListParagraph"/>
        <w:rPr>
          <w:rFonts w:ascii="Times New Roman" w:hAnsi="Times New Roman" w:cs="Times New Roman"/>
        </w:rPr>
      </w:pPr>
      <w:r w:rsidRPr="00BA5AF7">
        <w:rPr>
          <w:rFonts w:ascii="Times New Roman" w:eastAsia="PMingLiU" w:hAnsi="Times New Roman" w:cs="Times New Roman"/>
          <w:lang w:eastAsia="zh-TW"/>
        </w:rPr>
        <w:t>a)</w:t>
      </w:r>
      <w:r w:rsidRPr="00BA5AF7">
        <w:rPr>
          <w:rFonts w:ascii="Times New Roman" w:hAnsi="Times New Roman" w:cs="Times New Roman"/>
        </w:rPr>
        <w:t xml:space="preserve"> By forcing people to learn a single common language.</w:t>
      </w:r>
    </w:p>
    <w:p w14:paraId="4C8AF56B" w14:textId="517010C4" w:rsidR="00F15262" w:rsidRPr="00BA5AF7" w:rsidRDefault="00F15262" w:rsidP="00F15262">
      <w:pPr>
        <w:pStyle w:val="ListParagraph"/>
        <w:rPr>
          <w:rFonts w:ascii="Times New Roman" w:hAnsi="Times New Roman" w:cs="Times New Roman"/>
        </w:rPr>
      </w:pPr>
      <w:r w:rsidRPr="00BA5AF7">
        <w:rPr>
          <w:rFonts w:ascii="Times New Roman" w:hAnsi="Times New Roman" w:cs="Times New Roman"/>
        </w:rPr>
        <w:t>b</w:t>
      </w:r>
      <w:r w:rsidR="00EB388B" w:rsidRPr="00BA5AF7">
        <w:rPr>
          <w:rFonts w:ascii="Times New Roman" w:hAnsi="Times New Roman" w:cs="Times New Roman"/>
        </w:rPr>
        <w:t>) By developing advanced global networking platforms.</w:t>
      </w:r>
      <w:r w:rsidRPr="00BA5AF7">
        <w:rPr>
          <w:rFonts w:ascii="Times New Roman" w:hAnsi="Times New Roman" w:cs="Times New Roman"/>
        </w:rPr>
        <w:t xml:space="preserve"> </w:t>
      </w:r>
    </w:p>
    <w:p w14:paraId="636FA8FA" w14:textId="08DABC01" w:rsidR="00EB388B" w:rsidRPr="00BA5AF7" w:rsidRDefault="00F15262" w:rsidP="00F15262">
      <w:pPr>
        <w:pStyle w:val="ListParagraph"/>
        <w:rPr>
          <w:rFonts w:ascii="Times New Roman" w:hAnsi="Times New Roman" w:cs="Times New Roman"/>
        </w:rPr>
      </w:pPr>
      <w:r w:rsidRPr="00BA5AF7">
        <w:rPr>
          <w:rFonts w:ascii="Times New Roman" w:hAnsi="Times New Roman" w:cs="Times New Roman"/>
        </w:rPr>
        <w:t xml:space="preserve">c) By providing </w:t>
      </w:r>
      <w:r w:rsidR="002E45DB">
        <w:rPr>
          <w:rFonts w:ascii="Times New Roman" w:hAnsi="Times New Roman" w:cs="Times New Roman"/>
        </w:rPr>
        <w:t>instant</w:t>
      </w:r>
      <w:r w:rsidRPr="00BA5AF7">
        <w:rPr>
          <w:rFonts w:ascii="Times New Roman" w:hAnsi="Times New Roman" w:cs="Times New Roman"/>
        </w:rPr>
        <w:t xml:space="preserve"> translation</w:t>
      </w:r>
      <w:r w:rsidR="002E45DB">
        <w:rPr>
          <w:rFonts w:ascii="Times New Roman" w:hAnsi="Times New Roman" w:cs="Times New Roman"/>
        </w:rPr>
        <w:t>s</w:t>
      </w:r>
      <w:r w:rsidRPr="00BA5AF7">
        <w:rPr>
          <w:rFonts w:ascii="Times New Roman" w:hAnsi="Times New Roman" w:cs="Times New Roman"/>
        </w:rPr>
        <w:t xml:space="preserve"> and grammar </w:t>
      </w:r>
      <w:r w:rsidRPr="002E45DB">
        <w:rPr>
          <w:rFonts w:ascii="Times New Roman" w:hAnsi="Times New Roman" w:cs="Times New Roman"/>
        </w:rPr>
        <w:t>correction</w:t>
      </w:r>
      <w:r w:rsidR="002E45DB" w:rsidRPr="002E45DB">
        <w:rPr>
          <w:rFonts w:ascii="Times New Roman" w:hAnsi="Times New Roman" w:cs="Times New Roman"/>
        </w:rPr>
        <w:t>s</w:t>
      </w:r>
      <w:r w:rsidRPr="00BA5AF7">
        <w:rPr>
          <w:rFonts w:ascii="Times New Roman" w:hAnsi="Times New Roman" w:cs="Times New Roman"/>
        </w:rPr>
        <w:t>.</w:t>
      </w:r>
    </w:p>
    <w:p w14:paraId="630804CB" w14:textId="4F49DDBF" w:rsidR="00CD0EBB" w:rsidRPr="00BA5AF7" w:rsidRDefault="00EB388B" w:rsidP="00EB388B">
      <w:pPr>
        <w:pStyle w:val="ListParagraph"/>
        <w:rPr>
          <w:rFonts w:ascii="Times New Roman" w:hAnsi="Times New Roman" w:cs="Times New Roman"/>
        </w:rPr>
      </w:pPr>
      <w:r w:rsidRPr="00BA5AF7">
        <w:rPr>
          <w:rFonts w:ascii="Times New Roman" w:hAnsi="Times New Roman" w:cs="Times New Roman"/>
        </w:rPr>
        <w:t>d) By simplifying complex linguistic structures for everyone.</w:t>
      </w:r>
    </w:p>
    <w:p w14:paraId="2B6C54F2" w14:textId="77777777" w:rsidR="00EB388B" w:rsidRPr="00EB388B" w:rsidRDefault="00EB388B" w:rsidP="00EB388B">
      <w:pPr>
        <w:pStyle w:val="ListParagraph"/>
        <w:rPr>
          <w:rFonts w:ascii="Times New Roman" w:eastAsia="PMingLiU" w:hAnsi="Times New Roman" w:cs="Times New Roman"/>
          <w:lang w:eastAsia="zh-TW"/>
        </w:rPr>
      </w:pPr>
    </w:p>
    <w:p w14:paraId="4B415110" w14:textId="025B75E8" w:rsidR="00CD0EBB" w:rsidRPr="00BA5AF7" w:rsidRDefault="007949FB" w:rsidP="00017631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</w:t>
      </w:r>
      <w:r w:rsidR="006E26F4" w:rsidRPr="006E26F4">
        <w:rPr>
          <w:rFonts w:ascii="Times New Roman" w:hAnsi="Times New Roman" w:cs="Times New Roman"/>
        </w:rPr>
        <w:t xml:space="preserve">hat is </w:t>
      </w:r>
      <w:proofErr w:type="gramStart"/>
      <w:r w:rsidR="006E26F4" w:rsidRPr="006E26F4">
        <w:rPr>
          <w:rFonts w:ascii="Times New Roman" w:hAnsi="Times New Roman" w:cs="Times New Roman"/>
        </w:rPr>
        <w:t>a significant</w:t>
      </w:r>
      <w:proofErr w:type="gramEnd"/>
      <w:r w:rsidR="006E26F4" w:rsidRPr="006E26F4">
        <w:rPr>
          <w:rFonts w:ascii="Times New Roman" w:hAnsi="Times New Roman" w:cs="Times New Roman"/>
        </w:rPr>
        <w:t xml:space="preserve"> benefit of AI for minority and endangered </w:t>
      </w:r>
      <w:r w:rsidR="006E26F4" w:rsidRPr="00BA5AF7">
        <w:rPr>
          <w:rFonts w:ascii="Times New Roman" w:hAnsi="Times New Roman" w:cs="Times New Roman"/>
        </w:rPr>
        <w:t>languages?</w:t>
      </w:r>
    </w:p>
    <w:p w14:paraId="22F88B3E" w14:textId="77777777" w:rsidR="006E26F4" w:rsidRPr="00BA5AF7" w:rsidRDefault="006E26F4" w:rsidP="006E26F4">
      <w:pPr>
        <w:pStyle w:val="ListParagraph"/>
        <w:rPr>
          <w:rFonts w:ascii="Times New Roman" w:hAnsi="Times New Roman" w:cs="Times New Roman"/>
        </w:rPr>
      </w:pPr>
    </w:p>
    <w:p w14:paraId="318D1BFE" w14:textId="5F643974" w:rsidR="000E3BCD" w:rsidRPr="00BA5AF7" w:rsidRDefault="000E3BCD" w:rsidP="000E3BCD">
      <w:pPr>
        <w:pStyle w:val="ListParagraph"/>
        <w:rPr>
          <w:rFonts w:ascii="Times New Roman" w:hAnsi="Times New Roman" w:cs="Times New Roman"/>
        </w:rPr>
      </w:pPr>
      <w:r w:rsidRPr="00BA5AF7">
        <w:rPr>
          <w:rFonts w:ascii="Times New Roman" w:hAnsi="Times New Roman" w:cs="Times New Roman"/>
        </w:rPr>
        <w:t xml:space="preserve">a) It creates completely new </w:t>
      </w:r>
      <w:proofErr w:type="gramStart"/>
      <w:r w:rsidRPr="00BA5AF7">
        <w:rPr>
          <w:rFonts w:ascii="Times New Roman" w:hAnsi="Times New Roman" w:cs="Times New Roman"/>
        </w:rPr>
        <w:t>vocabularies</w:t>
      </w:r>
      <w:proofErr w:type="gramEnd"/>
      <w:r w:rsidRPr="00BA5AF7">
        <w:rPr>
          <w:rFonts w:ascii="Times New Roman" w:hAnsi="Times New Roman" w:cs="Times New Roman"/>
        </w:rPr>
        <w:t xml:space="preserve"> for them.</w:t>
      </w:r>
    </w:p>
    <w:p w14:paraId="3E20ACDA" w14:textId="7B277A4E" w:rsidR="000E3BCD" w:rsidRPr="00BA5AF7" w:rsidRDefault="00F15262" w:rsidP="000E3BCD">
      <w:pPr>
        <w:pStyle w:val="ListParagraph"/>
        <w:rPr>
          <w:rFonts w:ascii="Times New Roman" w:hAnsi="Times New Roman" w:cs="Times New Roman"/>
        </w:rPr>
      </w:pPr>
      <w:r w:rsidRPr="00BA5AF7">
        <w:rPr>
          <w:rFonts w:ascii="Times New Roman" w:hAnsi="Times New Roman" w:cs="Times New Roman"/>
        </w:rPr>
        <w:t>b</w:t>
      </w:r>
      <w:r w:rsidR="000E3BCD" w:rsidRPr="00BA5AF7">
        <w:rPr>
          <w:rFonts w:ascii="Times New Roman" w:hAnsi="Times New Roman" w:cs="Times New Roman"/>
        </w:rPr>
        <w:t>) It standardizes their dialects to make them easier to learn.</w:t>
      </w:r>
    </w:p>
    <w:p w14:paraId="7313FA16" w14:textId="228295FF" w:rsidR="00F15262" w:rsidRPr="00BA5AF7" w:rsidRDefault="00F15262" w:rsidP="00F15262">
      <w:pPr>
        <w:pStyle w:val="ListParagraph"/>
        <w:rPr>
          <w:rFonts w:ascii="Times New Roman" w:hAnsi="Times New Roman" w:cs="Times New Roman"/>
        </w:rPr>
      </w:pPr>
      <w:r w:rsidRPr="00BA5AF7">
        <w:rPr>
          <w:rFonts w:ascii="Times New Roman" w:hAnsi="Times New Roman" w:cs="Times New Roman"/>
        </w:rPr>
        <w:t>c</w:t>
      </w:r>
      <w:r w:rsidR="000E3BCD" w:rsidRPr="00BA5AF7">
        <w:rPr>
          <w:rFonts w:ascii="Times New Roman" w:hAnsi="Times New Roman" w:cs="Times New Roman"/>
        </w:rPr>
        <w:t>) It limits their usage to academic research purposes only.</w:t>
      </w:r>
      <w:r w:rsidRPr="00BA5AF7">
        <w:rPr>
          <w:rFonts w:ascii="Times New Roman" w:hAnsi="Times New Roman" w:cs="Times New Roman"/>
        </w:rPr>
        <w:t xml:space="preserve"> </w:t>
      </w:r>
    </w:p>
    <w:p w14:paraId="44CCD588" w14:textId="7944A592" w:rsidR="00F15262" w:rsidRPr="00BA5AF7" w:rsidRDefault="00F15262" w:rsidP="00F15262">
      <w:pPr>
        <w:pStyle w:val="ListParagraph"/>
        <w:rPr>
          <w:rFonts w:ascii="Times New Roman" w:hAnsi="Times New Roman" w:cs="Times New Roman"/>
        </w:rPr>
      </w:pPr>
      <w:r w:rsidRPr="00BA5AF7">
        <w:rPr>
          <w:rFonts w:ascii="Times New Roman" w:hAnsi="Times New Roman" w:cs="Times New Roman"/>
        </w:rPr>
        <w:t>d) It helps preserve them and share their culture globally.</w:t>
      </w:r>
    </w:p>
    <w:p w14:paraId="1B05949E" w14:textId="0128AAA3" w:rsidR="00CD0EBB" w:rsidRDefault="00CD0EBB" w:rsidP="000E3BCD">
      <w:pPr>
        <w:pStyle w:val="ListParagraph"/>
        <w:rPr>
          <w:rFonts w:ascii="Times New Roman" w:hAnsi="Times New Roman" w:cs="Times New Roman"/>
        </w:rPr>
      </w:pPr>
    </w:p>
    <w:p w14:paraId="2A00674F" w14:textId="77777777" w:rsidR="000E3BCD" w:rsidRPr="00BB4CDE" w:rsidRDefault="000E3BCD" w:rsidP="000E3BCD">
      <w:pPr>
        <w:pStyle w:val="ListParagraph"/>
        <w:rPr>
          <w:rFonts w:ascii="Times New Roman" w:hAnsi="Times New Roman" w:cs="Times New Roman"/>
        </w:rPr>
      </w:pPr>
    </w:p>
    <w:p w14:paraId="2C37461C" w14:textId="25545B4B" w:rsidR="0057573A" w:rsidRDefault="0057573A" w:rsidP="0057573A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57573A">
        <w:rPr>
          <w:rFonts w:ascii="Times New Roman" w:hAnsi="Times New Roman" w:cs="Times New Roman"/>
        </w:rPr>
        <w:t>What misconception about AI's effect on language is addressed by the speakers?</w:t>
      </w:r>
    </w:p>
    <w:p w14:paraId="4A88FA8B" w14:textId="77777777" w:rsidR="0057573A" w:rsidRPr="00BA5AF7" w:rsidRDefault="0057573A" w:rsidP="0057573A">
      <w:pPr>
        <w:pStyle w:val="ListParagraph"/>
        <w:rPr>
          <w:rFonts w:ascii="Times New Roman" w:hAnsi="Times New Roman" w:cs="Times New Roman"/>
        </w:rPr>
      </w:pPr>
    </w:p>
    <w:p w14:paraId="346BC12E" w14:textId="6F81659F" w:rsidR="0057573A" w:rsidRPr="00BA5AF7" w:rsidRDefault="0057573A" w:rsidP="0057573A">
      <w:pPr>
        <w:pStyle w:val="ListParagraph"/>
        <w:rPr>
          <w:rFonts w:ascii="Times New Roman" w:hAnsi="Times New Roman" w:cs="Times New Roman"/>
        </w:rPr>
      </w:pPr>
      <w:r w:rsidRPr="00BA5AF7">
        <w:rPr>
          <w:rFonts w:ascii="Times New Roman" w:hAnsi="Times New Roman" w:cs="Times New Roman"/>
        </w:rPr>
        <w:t>a) That it primarily supports only one or two major languages.</w:t>
      </w:r>
    </w:p>
    <w:p w14:paraId="15E13327" w14:textId="7F442D52" w:rsidR="0057573A" w:rsidRPr="00BA5AF7" w:rsidRDefault="0057573A" w:rsidP="0057573A">
      <w:pPr>
        <w:pStyle w:val="ListParagraph"/>
        <w:rPr>
          <w:rFonts w:ascii="Times New Roman" w:hAnsi="Times New Roman" w:cs="Times New Roman"/>
        </w:rPr>
      </w:pPr>
      <w:r w:rsidRPr="00BA5AF7">
        <w:rPr>
          <w:rFonts w:ascii="Times New Roman" w:hAnsi="Times New Roman" w:cs="Times New Roman"/>
        </w:rPr>
        <w:t xml:space="preserve">b) </w:t>
      </w:r>
      <w:proofErr w:type="gramStart"/>
      <w:r w:rsidRPr="00BA5AF7">
        <w:rPr>
          <w:rFonts w:ascii="Times New Roman" w:hAnsi="Times New Roman" w:cs="Times New Roman"/>
        </w:rPr>
        <w:t>That it</w:t>
      </w:r>
      <w:proofErr w:type="gramEnd"/>
      <w:r w:rsidRPr="00BA5AF7">
        <w:rPr>
          <w:rFonts w:ascii="Times New Roman" w:hAnsi="Times New Roman" w:cs="Times New Roman"/>
        </w:rPr>
        <w:t xml:space="preserve"> will lead to </w:t>
      </w:r>
      <w:r w:rsidR="00373E83" w:rsidRPr="00BA5AF7">
        <w:rPr>
          <w:rFonts w:ascii="Times New Roman" w:hAnsi="Times New Roman" w:cs="Times New Roman"/>
        </w:rPr>
        <w:t>all people</w:t>
      </w:r>
      <w:r w:rsidRPr="00BA5AF7">
        <w:rPr>
          <w:rFonts w:ascii="Times New Roman" w:hAnsi="Times New Roman" w:cs="Times New Roman"/>
        </w:rPr>
        <w:t xml:space="preserve"> writing in a </w:t>
      </w:r>
      <w:r w:rsidR="005A551C" w:rsidRPr="00BA5AF7">
        <w:rPr>
          <w:rFonts w:ascii="Times New Roman" w:hAnsi="Times New Roman" w:cs="Times New Roman"/>
        </w:rPr>
        <w:t>similar</w:t>
      </w:r>
      <w:r w:rsidRPr="00BA5AF7">
        <w:rPr>
          <w:rFonts w:ascii="Times New Roman" w:hAnsi="Times New Roman" w:cs="Times New Roman"/>
        </w:rPr>
        <w:t xml:space="preserve"> way.</w:t>
      </w:r>
    </w:p>
    <w:p w14:paraId="33406478" w14:textId="31C2BAA1" w:rsidR="0057573A" w:rsidRPr="00BA5AF7" w:rsidRDefault="0057573A" w:rsidP="0057573A">
      <w:pPr>
        <w:pStyle w:val="ListParagraph"/>
        <w:rPr>
          <w:rFonts w:ascii="Times New Roman" w:hAnsi="Times New Roman" w:cs="Times New Roman"/>
        </w:rPr>
      </w:pPr>
      <w:r w:rsidRPr="00BA5AF7">
        <w:rPr>
          <w:rFonts w:ascii="Times New Roman" w:hAnsi="Times New Roman" w:cs="Times New Roman"/>
        </w:rPr>
        <w:t xml:space="preserve">c) </w:t>
      </w:r>
      <w:proofErr w:type="gramStart"/>
      <w:r w:rsidRPr="00BA5AF7">
        <w:rPr>
          <w:rFonts w:ascii="Times New Roman" w:hAnsi="Times New Roman" w:cs="Times New Roman"/>
        </w:rPr>
        <w:t>That it</w:t>
      </w:r>
      <w:proofErr w:type="gramEnd"/>
      <w:r w:rsidRPr="00BA5AF7">
        <w:rPr>
          <w:rFonts w:ascii="Times New Roman" w:hAnsi="Times New Roman" w:cs="Times New Roman"/>
        </w:rPr>
        <w:t xml:space="preserve"> makes language learning much more difficult for students.</w:t>
      </w:r>
    </w:p>
    <w:p w14:paraId="353FF8A2" w14:textId="63797A3D" w:rsidR="002226A9" w:rsidRPr="00BA5AF7" w:rsidRDefault="0057573A" w:rsidP="0057573A">
      <w:pPr>
        <w:pStyle w:val="ListParagraph"/>
        <w:rPr>
          <w:rFonts w:ascii="Times New Roman" w:hAnsi="Times New Roman" w:cs="Times New Roman"/>
        </w:rPr>
      </w:pPr>
      <w:r w:rsidRPr="00BA5AF7">
        <w:rPr>
          <w:rFonts w:ascii="Times New Roman" w:hAnsi="Times New Roman" w:cs="Times New Roman"/>
        </w:rPr>
        <w:t>d) That it struggles with translating highly emotional content.</w:t>
      </w:r>
    </w:p>
    <w:p w14:paraId="21E0B992" w14:textId="61A32772" w:rsidR="007F39FB" w:rsidRDefault="007F39FB">
      <w:pPr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br w:type="page"/>
      </w:r>
    </w:p>
    <w:p w14:paraId="33FBE594" w14:textId="7DEAFEF5" w:rsidR="007F39FB" w:rsidRPr="00BA5AF7" w:rsidRDefault="00033499" w:rsidP="001D138D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BA5AF7">
        <w:rPr>
          <w:rFonts w:ascii="Times New Roman" w:hAnsi="Times New Roman" w:cs="Times New Roman"/>
        </w:rPr>
        <w:lastRenderedPageBreak/>
        <w:t>How does AI transform how students learn, according to the discussion?</w:t>
      </w:r>
    </w:p>
    <w:p w14:paraId="3A612B7C" w14:textId="77777777" w:rsidR="00033499" w:rsidRPr="00BA5AF7" w:rsidRDefault="00033499" w:rsidP="00033499">
      <w:pPr>
        <w:pStyle w:val="ListParagraph"/>
        <w:rPr>
          <w:rFonts w:ascii="Times New Roman" w:hAnsi="Times New Roman" w:cs="Times New Roman"/>
        </w:rPr>
      </w:pPr>
    </w:p>
    <w:p w14:paraId="55E3EF02" w14:textId="439AFE10" w:rsidR="007F39FB" w:rsidRPr="00BA5AF7" w:rsidRDefault="00926660" w:rsidP="007F39FB">
      <w:pPr>
        <w:pStyle w:val="ListParagraph"/>
        <w:rPr>
          <w:rFonts w:ascii="Times New Roman" w:hAnsi="Times New Roman" w:cs="Times New Roman"/>
        </w:rPr>
      </w:pPr>
      <w:r w:rsidRPr="00BA5AF7">
        <w:rPr>
          <w:rFonts w:ascii="Times New Roman" w:hAnsi="Times New Roman" w:cs="Times New Roman"/>
        </w:rPr>
        <w:t>a)</w:t>
      </w:r>
      <w:r w:rsidR="007F39FB" w:rsidRPr="00BA5AF7">
        <w:rPr>
          <w:rFonts w:ascii="Times New Roman" w:hAnsi="Times New Roman" w:cs="Times New Roman"/>
        </w:rPr>
        <w:t xml:space="preserve"> By </w:t>
      </w:r>
      <w:r w:rsidR="00EE2BE5" w:rsidRPr="00BA5AF7">
        <w:rPr>
          <w:rFonts w:ascii="Times New Roman" w:hAnsi="Times New Roman" w:cs="Times New Roman"/>
        </w:rPr>
        <w:t>editing student’s work</w:t>
      </w:r>
      <w:r w:rsidR="007F39FB" w:rsidRPr="00BA5AF7">
        <w:rPr>
          <w:rFonts w:ascii="Times New Roman" w:hAnsi="Times New Roman" w:cs="Times New Roman"/>
        </w:rPr>
        <w:t xml:space="preserve"> </w:t>
      </w:r>
      <w:r w:rsidR="00EE2BE5" w:rsidRPr="00BA5AF7">
        <w:rPr>
          <w:rFonts w:ascii="Times New Roman" w:hAnsi="Times New Roman" w:cs="Times New Roman"/>
        </w:rPr>
        <w:t>in grammar</w:t>
      </w:r>
      <w:r w:rsidR="00E90BAE" w:rsidRPr="00BA5AF7">
        <w:rPr>
          <w:rFonts w:ascii="Times New Roman" w:hAnsi="Times New Roman" w:cs="Times New Roman"/>
        </w:rPr>
        <w:t xml:space="preserve">, vocabulary, </w:t>
      </w:r>
      <w:r w:rsidR="00EE2BE5" w:rsidRPr="00BA5AF7">
        <w:rPr>
          <w:rFonts w:ascii="Times New Roman" w:hAnsi="Times New Roman" w:cs="Times New Roman"/>
        </w:rPr>
        <w:t>and structure</w:t>
      </w:r>
      <w:r w:rsidR="007F39FB" w:rsidRPr="00BA5AF7">
        <w:rPr>
          <w:rFonts w:ascii="Times New Roman" w:hAnsi="Times New Roman" w:cs="Times New Roman"/>
        </w:rPr>
        <w:t>.</w:t>
      </w:r>
    </w:p>
    <w:p w14:paraId="69C92EED" w14:textId="62897C62" w:rsidR="007F39FB" w:rsidRPr="00BA5AF7" w:rsidRDefault="00926660" w:rsidP="007F39FB">
      <w:pPr>
        <w:pStyle w:val="ListParagraph"/>
        <w:rPr>
          <w:rFonts w:ascii="Times New Roman" w:hAnsi="Times New Roman" w:cs="Times New Roman"/>
        </w:rPr>
      </w:pPr>
      <w:r w:rsidRPr="00BA5AF7">
        <w:rPr>
          <w:rFonts w:ascii="Times New Roman" w:hAnsi="Times New Roman" w:cs="Times New Roman"/>
        </w:rPr>
        <w:t>b)</w:t>
      </w:r>
      <w:r w:rsidR="007F39FB" w:rsidRPr="00BA5AF7">
        <w:rPr>
          <w:rFonts w:ascii="Times New Roman" w:hAnsi="Times New Roman" w:cs="Times New Roman"/>
        </w:rPr>
        <w:t xml:space="preserve"> By offering </w:t>
      </w:r>
      <w:proofErr w:type="gramStart"/>
      <w:r w:rsidR="007F39FB" w:rsidRPr="00BA5AF7">
        <w:rPr>
          <w:rFonts w:ascii="Times New Roman" w:hAnsi="Times New Roman" w:cs="Times New Roman"/>
        </w:rPr>
        <w:t>personalized</w:t>
      </w:r>
      <w:proofErr w:type="gramEnd"/>
      <w:r w:rsidR="007F39FB" w:rsidRPr="00BA5AF7">
        <w:rPr>
          <w:rFonts w:ascii="Times New Roman" w:hAnsi="Times New Roman" w:cs="Times New Roman"/>
        </w:rPr>
        <w:t xml:space="preserve"> support and targeted feedback.</w:t>
      </w:r>
    </w:p>
    <w:p w14:paraId="13057E25" w14:textId="7914D706" w:rsidR="007F39FB" w:rsidRPr="00BA5AF7" w:rsidRDefault="00926660" w:rsidP="007F39FB">
      <w:pPr>
        <w:pStyle w:val="ListParagraph"/>
        <w:rPr>
          <w:rFonts w:ascii="Times New Roman" w:hAnsi="Times New Roman" w:cs="Times New Roman"/>
        </w:rPr>
      </w:pPr>
      <w:r w:rsidRPr="00BA5AF7">
        <w:rPr>
          <w:rFonts w:ascii="Times New Roman" w:hAnsi="Times New Roman" w:cs="Times New Roman"/>
        </w:rPr>
        <w:t>c)</w:t>
      </w:r>
      <w:r w:rsidR="007F39FB" w:rsidRPr="00BA5AF7">
        <w:rPr>
          <w:rFonts w:ascii="Times New Roman" w:hAnsi="Times New Roman" w:cs="Times New Roman"/>
        </w:rPr>
        <w:t xml:space="preserve"> </w:t>
      </w:r>
      <w:r w:rsidR="007F39FB" w:rsidRPr="00404175">
        <w:rPr>
          <w:rFonts w:ascii="Times New Roman" w:hAnsi="Times New Roman" w:cs="Times New Roman"/>
        </w:rPr>
        <w:t xml:space="preserve">By </w:t>
      </w:r>
      <w:r w:rsidR="002E45DB" w:rsidRPr="00404175">
        <w:rPr>
          <w:rFonts w:ascii="Times New Roman" w:hAnsi="Times New Roman" w:cs="Times New Roman"/>
        </w:rPr>
        <w:t xml:space="preserve">analyzing </w:t>
      </w:r>
      <w:r w:rsidR="00404175" w:rsidRPr="00404175">
        <w:rPr>
          <w:rFonts w:ascii="Times New Roman" w:hAnsi="Times New Roman" w:cs="Times New Roman"/>
        </w:rPr>
        <w:t>traditional</w:t>
      </w:r>
      <w:r w:rsidR="007F39FB" w:rsidRPr="00404175">
        <w:rPr>
          <w:rFonts w:ascii="Times New Roman" w:hAnsi="Times New Roman" w:cs="Times New Roman"/>
        </w:rPr>
        <w:t xml:space="preserve"> </w:t>
      </w:r>
      <w:r w:rsidR="00404175" w:rsidRPr="00404175">
        <w:rPr>
          <w:rFonts w:ascii="Times New Roman" w:hAnsi="Times New Roman" w:cs="Times New Roman"/>
        </w:rPr>
        <w:t>teaching</w:t>
      </w:r>
      <w:r w:rsidR="007F39FB" w:rsidRPr="00404175">
        <w:rPr>
          <w:rFonts w:ascii="Times New Roman" w:hAnsi="Times New Roman" w:cs="Times New Roman"/>
        </w:rPr>
        <w:t xml:space="preserve"> materials.</w:t>
      </w:r>
    </w:p>
    <w:p w14:paraId="75FF43A3" w14:textId="08BC103C" w:rsidR="007F39FB" w:rsidRPr="007F39FB" w:rsidRDefault="00926660" w:rsidP="007F39FB">
      <w:pPr>
        <w:pStyle w:val="ListParagraph"/>
        <w:rPr>
          <w:rFonts w:ascii="Times New Roman" w:hAnsi="Times New Roman" w:cs="Times New Roman"/>
        </w:rPr>
      </w:pPr>
      <w:r w:rsidRPr="00BA5AF7">
        <w:rPr>
          <w:rFonts w:ascii="Times New Roman" w:hAnsi="Times New Roman" w:cs="Times New Roman"/>
        </w:rPr>
        <w:t>d)</w:t>
      </w:r>
      <w:r w:rsidR="007F39FB" w:rsidRPr="00BA5AF7">
        <w:rPr>
          <w:rFonts w:ascii="Times New Roman" w:hAnsi="Times New Roman" w:cs="Times New Roman"/>
        </w:rPr>
        <w:t xml:space="preserve"> By requiring students to learn complex new coding languages</w:t>
      </w:r>
      <w:r w:rsidR="007F39FB" w:rsidRPr="007F39FB">
        <w:rPr>
          <w:rFonts w:ascii="Times New Roman" w:hAnsi="Times New Roman" w:cs="Times New Roman"/>
        </w:rPr>
        <w:t>.</w:t>
      </w:r>
    </w:p>
    <w:p w14:paraId="56FFE675" w14:textId="77777777" w:rsidR="00CD0EBB" w:rsidRDefault="00CD0EBB" w:rsidP="00CD0EBB">
      <w:pPr>
        <w:rPr>
          <w:rFonts w:ascii="Times New Roman" w:hAnsi="Times New Roman" w:cs="Times New Roman"/>
          <w:b/>
          <w:bCs/>
        </w:rPr>
      </w:pPr>
    </w:p>
    <w:p w14:paraId="3238F643" w14:textId="4EDC509D" w:rsidR="00CD0EBB" w:rsidRPr="00733484" w:rsidRDefault="00606D49" w:rsidP="00CD0EBB">
      <w:pPr>
        <w:rPr>
          <w:rFonts w:ascii="Times New Roman" w:hAnsi="Times New Roman" w:cs="Times New Roman"/>
          <w:lang w:val="en-HK"/>
        </w:rPr>
      </w:pPr>
      <w:r w:rsidRPr="00733484">
        <w:rPr>
          <w:rFonts w:ascii="Times New Roman" w:hAnsi="Times New Roman" w:cs="Times New Roman"/>
          <w:b/>
          <w:bCs/>
        </w:rPr>
        <w:t xml:space="preserve">Summary </w:t>
      </w:r>
      <w:r w:rsidR="00CD0EBB" w:rsidRPr="00733484">
        <w:rPr>
          <w:rFonts w:ascii="Times New Roman" w:hAnsi="Times New Roman" w:cs="Times New Roman"/>
          <w:b/>
          <w:bCs/>
        </w:rPr>
        <w:t>Cloze (</w:t>
      </w:r>
      <w:r w:rsidR="00C00BC3">
        <w:rPr>
          <w:rFonts w:ascii="Times New Roman" w:hAnsi="Times New Roman" w:cs="Times New Roman"/>
          <w:b/>
          <w:bCs/>
        </w:rPr>
        <w:t>6</w:t>
      </w:r>
      <w:r w:rsidR="00CD0EBB" w:rsidRPr="00733484">
        <w:rPr>
          <w:rFonts w:ascii="Times New Roman" w:hAnsi="Times New Roman" w:cs="Times New Roman"/>
          <w:b/>
          <w:bCs/>
        </w:rPr>
        <w:t xml:space="preserve"> marks; </w:t>
      </w:r>
      <w:r w:rsidR="00C00BC3">
        <w:rPr>
          <w:rFonts w:ascii="Times New Roman" w:hAnsi="Times New Roman" w:cs="Times New Roman"/>
          <w:b/>
          <w:bCs/>
        </w:rPr>
        <w:t>1</w:t>
      </w:r>
      <w:r w:rsidR="00CD0EBB" w:rsidRPr="00733484">
        <w:rPr>
          <w:rFonts w:ascii="Times New Roman" w:hAnsi="Times New Roman" w:cs="Times New Roman"/>
          <w:b/>
          <w:bCs/>
        </w:rPr>
        <w:t xml:space="preserve"> mark each)</w:t>
      </w:r>
      <w:r w:rsidR="00CD0EBB" w:rsidRPr="00733484">
        <w:rPr>
          <w:rFonts w:ascii="Times New Roman" w:hAnsi="Times New Roman" w:cs="Times New Roman"/>
          <w:lang w:val="en-HK"/>
        </w:rPr>
        <w:t xml:space="preserve"> </w:t>
      </w:r>
    </w:p>
    <w:p w14:paraId="66094A5A" w14:textId="68BCD5DC" w:rsidR="00CD0EBB" w:rsidRDefault="00CD0EBB" w:rsidP="00CD0EB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isten to the recording and fill in the blanks</w:t>
      </w:r>
      <w:r w:rsidR="005F6F21">
        <w:rPr>
          <w:rFonts w:ascii="Times New Roman" w:eastAsia="PMingLiU" w:hAnsi="Times New Roman" w:cs="Times New Roman" w:hint="eastAsia"/>
          <w:lang w:eastAsia="zh-TW"/>
        </w:rPr>
        <w:t xml:space="preserve"> with </w:t>
      </w:r>
      <w:r w:rsidR="005F6F21" w:rsidRPr="005F6F21">
        <w:rPr>
          <w:rFonts w:ascii="Times New Roman" w:eastAsia="PMingLiU" w:hAnsi="Times New Roman" w:cs="Times New Roman" w:hint="eastAsia"/>
          <w:b/>
          <w:bCs/>
          <w:lang w:eastAsia="zh-TW"/>
        </w:rPr>
        <w:t>NO MORE THAN</w:t>
      </w:r>
      <w:r w:rsidR="005F6F21">
        <w:rPr>
          <w:rFonts w:ascii="Times New Roman" w:eastAsia="PMingLiU" w:hAnsi="Times New Roman" w:cs="Times New Roman" w:hint="eastAsia"/>
          <w:lang w:eastAsia="zh-TW"/>
        </w:rPr>
        <w:t xml:space="preserve"> </w:t>
      </w:r>
      <w:r w:rsidR="0052642F">
        <w:rPr>
          <w:rFonts w:ascii="Times New Roman" w:eastAsia="PMingLiU" w:hAnsi="Times New Roman" w:cs="Times New Roman"/>
          <w:b/>
          <w:bCs/>
          <w:lang w:eastAsia="zh-TW"/>
        </w:rPr>
        <w:t>THREE</w:t>
      </w:r>
      <w:r w:rsidRPr="00CC10A2">
        <w:rPr>
          <w:rFonts w:ascii="Times New Roman" w:hAnsi="Times New Roman" w:cs="Times New Roman"/>
          <w:b/>
          <w:bCs/>
        </w:rPr>
        <w:t xml:space="preserve"> WORD</w:t>
      </w:r>
      <w:r w:rsidR="005F6F21">
        <w:rPr>
          <w:rFonts w:ascii="Times New Roman" w:eastAsia="PMingLiU" w:hAnsi="Times New Roman" w:cs="Times New Roman" w:hint="eastAsia"/>
          <w:b/>
          <w:bCs/>
          <w:lang w:eastAsia="zh-TW"/>
        </w:rPr>
        <w:t>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D0EBB" w14:paraId="1F93946F" w14:textId="77777777" w:rsidTr="002226A9">
        <w:tc>
          <w:tcPr>
            <w:tcW w:w="9350" w:type="dxa"/>
          </w:tcPr>
          <w:p w14:paraId="67BDB2A4" w14:textId="52CEAB0F" w:rsidR="00042BEE" w:rsidRDefault="002362B6" w:rsidP="00C10F87">
            <w:pPr>
              <w:spacing w:line="360" w:lineRule="auto"/>
              <w:jc w:val="center"/>
              <w:rPr>
                <w:rFonts w:ascii="Times New Roman" w:eastAsia="PMingLiU" w:hAnsi="Times New Roman" w:cs="Times New Roman"/>
                <w:b/>
                <w:bCs/>
                <w:u w:val="single"/>
              </w:rPr>
            </w:pPr>
            <w:r w:rsidRPr="00042BEE">
              <w:rPr>
                <w:rFonts w:ascii="Times New Roman" w:eastAsia="PMingLiU" w:hAnsi="Times New Roman" w:cs="Times New Roman" w:hint="eastAsia"/>
                <w:b/>
                <w:bCs/>
                <w:u w:val="single"/>
              </w:rPr>
              <w:t xml:space="preserve">Notes for </w:t>
            </w:r>
            <w:r w:rsidR="00404175">
              <w:rPr>
                <w:rFonts w:ascii="Times New Roman" w:eastAsia="PMingLiU" w:hAnsi="Times New Roman" w:cs="Times New Roman"/>
                <w:b/>
                <w:bCs/>
                <w:u w:val="single"/>
              </w:rPr>
              <w:t>“</w:t>
            </w:r>
            <w:r w:rsidR="00042BEE" w:rsidRPr="00404175">
              <w:rPr>
                <w:rFonts w:ascii="Times New Roman" w:eastAsia="PMingLiU" w:hAnsi="Times New Roman" w:cs="Times New Roman" w:hint="eastAsia"/>
                <w:b/>
                <w:bCs/>
                <w:u w:val="single"/>
              </w:rPr>
              <w:t>Language in the Digital Age</w:t>
            </w:r>
            <w:r w:rsidR="00404175">
              <w:rPr>
                <w:rFonts w:ascii="Times New Roman" w:eastAsia="PMingLiU" w:hAnsi="Times New Roman" w:cs="Times New Roman"/>
                <w:b/>
                <w:bCs/>
                <w:u w:val="single"/>
              </w:rPr>
              <w:t>”</w:t>
            </w:r>
            <w:r w:rsidR="00042BEE" w:rsidRPr="00042BEE">
              <w:rPr>
                <w:rFonts w:ascii="Times New Roman" w:eastAsia="PMingLiU" w:hAnsi="Times New Roman" w:cs="Times New Roman" w:hint="eastAsia"/>
                <w:b/>
                <w:bCs/>
                <w:u w:val="single"/>
              </w:rPr>
              <w:t xml:space="preserve"> Podcast</w:t>
            </w:r>
          </w:p>
          <w:p w14:paraId="33530B00" w14:textId="77777777" w:rsidR="00C10F87" w:rsidRDefault="00C10F87" w:rsidP="00C10F87">
            <w:pPr>
              <w:spacing w:line="360" w:lineRule="auto"/>
              <w:rPr>
                <w:rFonts w:ascii="Times New Roman" w:eastAsia="PMingLiU" w:hAnsi="Times New Roman" w:cs="Times New Roman"/>
                <w:b/>
                <w:bCs/>
              </w:rPr>
            </w:pPr>
          </w:p>
          <w:p w14:paraId="622AA8C1" w14:textId="77777777" w:rsidR="00C10F87" w:rsidRDefault="00077EC2" w:rsidP="00C10F87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430"/>
              <w:rPr>
                <w:rFonts w:ascii="Times New Roman" w:eastAsia="PMingLiU" w:hAnsi="Times New Roman" w:cs="Times New Roman"/>
                <w:b/>
                <w:bCs/>
              </w:rPr>
            </w:pPr>
            <w:r w:rsidRPr="00C10F87">
              <w:rPr>
                <w:rFonts w:ascii="Times New Roman" w:eastAsia="PMingLiU" w:hAnsi="Times New Roman" w:cs="Times New Roman" w:hint="eastAsia"/>
                <w:b/>
                <w:bCs/>
              </w:rPr>
              <w:t>How do AI developers address cultural concerns?</w:t>
            </w:r>
          </w:p>
          <w:p w14:paraId="0D6BCB89" w14:textId="36ADEFC8" w:rsidR="000B4BAC" w:rsidRPr="000B4BAC" w:rsidRDefault="000B4BAC" w:rsidP="000B4BAC">
            <w:pPr>
              <w:pStyle w:val="ListParagraph"/>
              <w:spacing w:line="360" w:lineRule="auto"/>
              <w:ind w:left="430"/>
              <w:rPr>
                <w:rFonts w:ascii="Times New Roman" w:eastAsia="PMingLiU" w:hAnsi="Times New Roman" w:cs="Times New Roman"/>
              </w:rPr>
            </w:pPr>
            <w:r w:rsidRPr="000B4BAC">
              <w:rPr>
                <w:rFonts w:ascii="Times New Roman" w:eastAsia="PMingLiU" w:hAnsi="Times New Roman" w:cs="Times New Roman"/>
              </w:rPr>
              <w:t>AI developers can</w:t>
            </w:r>
            <w:r w:rsidR="001642A7">
              <w:rPr>
                <w:rFonts w:ascii="Times New Roman" w:eastAsia="PMingLiU" w:hAnsi="Times New Roman" w:cs="Times New Roman"/>
              </w:rPr>
              <w:t>:</w:t>
            </w:r>
          </w:p>
          <w:p w14:paraId="4F8E9D1B" w14:textId="2674FA51" w:rsidR="00EE594D" w:rsidRDefault="008C6C4B" w:rsidP="00EE594D">
            <w:pPr>
              <w:pStyle w:val="ListParagraph"/>
              <w:numPr>
                <w:ilvl w:val="0"/>
                <w:numId w:val="10"/>
              </w:numPr>
              <w:spacing w:line="360" w:lineRule="auto"/>
              <w:rPr>
                <w:rFonts w:ascii="Times New Roman" w:eastAsia="PMingLiU" w:hAnsi="Times New Roman" w:cs="Times New Roman"/>
              </w:rPr>
            </w:pPr>
            <w:r w:rsidRPr="00C10F87">
              <w:rPr>
                <w:rFonts w:ascii="Times New Roman" w:hAnsi="Times New Roman" w:cs="Times New Roman"/>
              </w:rPr>
              <w:t xml:space="preserve">overcome </w:t>
            </w:r>
            <w:r w:rsidR="000B4BAC">
              <w:rPr>
                <w:rFonts w:ascii="Times New Roman" w:hAnsi="Times New Roman" w:cs="Times New Roman"/>
              </w:rPr>
              <w:t>(</w:t>
            </w:r>
            <w:proofErr w:type="gramStart"/>
            <w:r w:rsidR="000B4BAC">
              <w:rPr>
                <w:rFonts w:ascii="Times New Roman" w:hAnsi="Times New Roman" w:cs="Times New Roman"/>
              </w:rPr>
              <w:t>5)</w:t>
            </w:r>
            <w:r w:rsidR="00BA5AF7" w:rsidRPr="00BA5AF7">
              <w:rPr>
                <w:rFonts w:ascii="Times New Roman" w:hAnsi="Times New Roman" w:cs="Times New Roman"/>
              </w:rPr>
              <w:t>_</w:t>
            </w:r>
            <w:proofErr w:type="gramEnd"/>
            <w:r w:rsidR="00BA5AF7" w:rsidRPr="00BA5AF7">
              <w:rPr>
                <w:rFonts w:ascii="Times New Roman" w:hAnsi="Times New Roman" w:cs="Times New Roman"/>
              </w:rPr>
              <w:t>_____________</w:t>
            </w:r>
            <w:r w:rsidR="00BD1472">
              <w:rPr>
                <w:rFonts w:ascii="Times New Roman" w:hAnsi="Times New Roman" w:cs="Times New Roman"/>
              </w:rPr>
              <w:t>____</w:t>
            </w:r>
            <w:r w:rsidR="00BA5AF7" w:rsidRPr="00BA5AF7">
              <w:rPr>
                <w:rFonts w:ascii="Times New Roman" w:hAnsi="Times New Roman" w:cs="Times New Roman"/>
              </w:rPr>
              <w:t>_</w:t>
            </w:r>
            <w:r w:rsidRPr="00BA5AF7">
              <w:rPr>
                <w:rFonts w:ascii="Times New Roman" w:hAnsi="Times New Roman" w:cs="Times New Roman"/>
              </w:rPr>
              <w:t xml:space="preserve"> </w:t>
            </w:r>
            <w:r w:rsidR="00FF6CD2">
              <w:rPr>
                <w:rFonts w:ascii="Times New Roman" w:eastAsia="PMingLiU" w:hAnsi="Times New Roman" w:cs="Times New Roman" w:hint="eastAsia"/>
              </w:rPr>
              <w:t xml:space="preserve">found in earlier </w:t>
            </w:r>
            <w:r w:rsidR="00FF6CD2">
              <w:rPr>
                <w:rFonts w:ascii="Times New Roman" w:eastAsia="PMingLiU" w:hAnsi="Times New Roman" w:cs="Times New Roman"/>
              </w:rPr>
              <w:t>language</w:t>
            </w:r>
            <w:r w:rsidR="00FF6CD2">
              <w:rPr>
                <w:rFonts w:ascii="Times New Roman" w:eastAsia="PMingLiU" w:hAnsi="Times New Roman" w:cs="Times New Roman" w:hint="eastAsia"/>
              </w:rPr>
              <w:t xml:space="preserve"> models</w:t>
            </w:r>
          </w:p>
          <w:p w14:paraId="4D74E550" w14:textId="60013211" w:rsidR="00EE594D" w:rsidRDefault="008C6C4B" w:rsidP="00EE594D">
            <w:pPr>
              <w:pStyle w:val="ListParagraph"/>
              <w:numPr>
                <w:ilvl w:val="0"/>
                <w:numId w:val="10"/>
              </w:numPr>
              <w:spacing w:line="360" w:lineRule="auto"/>
              <w:rPr>
                <w:rFonts w:ascii="Times New Roman" w:eastAsia="PMingLiU" w:hAnsi="Times New Roman" w:cs="Times New Roman"/>
              </w:rPr>
            </w:pPr>
            <w:r w:rsidRPr="00C10F87">
              <w:rPr>
                <w:rFonts w:ascii="Times New Roman" w:hAnsi="Times New Roman" w:cs="Times New Roman"/>
              </w:rPr>
              <w:t>incorporat</w:t>
            </w:r>
            <w:r w:rsidR="00EE594D">
              <w:rPr>
                <w:rFonts w:ascii="Times New Roman" w:eastAsia="PMingLiU" w:hAnsi="Times New Roman" w:cs="Times New Roman" w:hint="eastAsia"/>
              </w:rPr>
              <w:t>e</w:t>
            </w:r>
            <w:r w:rsidRPr="00C10F87">
              <w:rPr>
                <w:rFonts w:ascii="Times New Roman" w:hAnsi="Times New Roman" w:cs="Times New Roman"/>
              </w:rPr>
              <w:t xml:space="preserve"> more varied data</w:t>
            </w:r>
            <w:r w:rsidR="000D116E">
              <w:rPr>
                <w:rFonts w:ascii="Times New Roman" w:eastAsia="PMingLiU" w:hAnsi="Times New Roman" w:cs="Times New Roman" w:hint="eastAsia"/>
              </w:rPr>
              <w:t xml:space="preserve"> sets</w:t>
            </w:r>
          </w:p>
          <w:p w14:paraId="5B4E273D" w14:textId="77777777" w:rsidR="00EE594D" w:rsidRDefault="008C6C4B" w:rsidP="00EE594D">
            <w:pPr>
              <w:pStyle w:val="ListParagraph"/>
              <w:numPr>
                <w:ilvl w:val="0"/>
                <w:numId w:val="10"/>
              </w:numPr>
              <w:spacing w:line="360" w:lineRule="auto"/>
              <w:rPr>
                <w:rFonts w:ascii="Times New Roman" w:eastAsia="PMingLiU" w:hAnsi="Times New Roman" w:cs="Times New Roman"/>
              </w:rPr>
            </w:pPr>
            <w:r w:rsidRPr="00C10F87">
              <w:rPr>
                <w:rFonts w:ascii="Times New Roman" w:hAnsi="Times New Roman" w:cs="Times New Roman"/>
              </w:rPr>
              <w:t>partnering with global experts</w:t>
            </w:r>
          </w:p>
          <w:p w14:paraId="07768248" w14:textId="228DE461" w:rsidR="008E2BAE" w:rsidRPr="00C10F87" w:rsidRDefault="00EE594D" w:rsidP="00EE594D">
            <w:pPr>
              <w:pStyle w:val="ListParagraph"/>
              <w:numPr>
                <w:ilvl w:val="0"/>
                <w:numId w:val="10"/>
              </w:numPr>
              <w:spacing w:line="360" w:lineRule="auto"/>
              <w:rPr>
                <w:rFonts w:ascii="Times New Roman" w:eastAsia="PMingLiU" w:hAnsi="Times New Roman" w:cs="Times New Roman"/>
                <w:b/>
                <w:bCs/>
              </w:rPr>
            </w:pPr>
            <w:r>
              <w:rPr>
                <w:rFonts w:ascii="Times New Roman" w:eastAsia="PMingLiU" w:hAnsi="Times New Roman" w:cs="Times New Roman" w:hint="eastAsia"/>
              </w:rPr>
              <w:t>create</w:t>
            </w:r>
            <w:r w:rsidR="00B74279" w:rsidRPr="00C10F87">
              <w:rPr>
                <w:rFonts w:ascii="Times New Roman" w:eastAsia="PMingLiU" w:hAnsi="Times New Roman" w:cs="Times New Roman" w:hint="eastAsia"/>
              </w:rPr>
              <w:t xml:space="preserve"> more</w:t>
            </w:r>
            <w:r w:rsidR="00E8224E" w:rsidRPr="00C10F87">
              <w:rPr>
                <w:rFonts w:ascii="Times New Roman" w:hAnsi="Times New Roman" w:cs="Times New Roman"/>
              </w:rPr>
              <w:t xml:space="preserve"> </w:t>
            </w:r>
            <w:r w:rsidR="000B4BAC">
              <w:rPr>
                <w:rFonts w:ascii="Times New Roman" w:hAnsi="Times New Roman" w:cs="Times New Roman"/>
              </w:rPr>
              <w:t>(</w:t>
            </w:r>
            <w:proofErr w:type="gramStart"/>
            <w:r w:rsidR="000B4BAC">
              <w:rPr>
                <w:rFonts w:ascii="Times New Roman" w:hAnsi="Times New Roman" w:cs="Times New Roman"/>
              </w:rPr>
              <w:t>6)</w:t>
            </w:r>
            <w:r w:rsidR="00BA5AF7" w:rsidRPr="00BA5AF7">
              <w:rPr>
                <w:rFonts w:ascii="Times New Roman" w:hAnsi="Times New Roman" w:cs="Times New Roman"/>
              </w:rPr>
              <w:t>_</w:t>
            </w:r>
            <w:proofErr w:type="gramEnd"/>
            <w:r w:rsidR="00BA5AF7" w:rsidRPr="00BA5AF7">
              <w:rPr>
                <w:rFonts w:ascii="Times New Roman" w:hAnsi="Times New Roman" w:cs="Times New Roman"/>
              </w:rPr>
              <w:t>______________</w:t>
            </w:r>
            <w:r w:rsidR="00BD1472">
              <w:rPr>
                <w:rFonts w:ascii="Times New Roman" w:hAnsi="Times New Roman" w:cs="Times New Roman"/>
              </w:rPr>
              <w:t>____</w:t>
            </w:r>
            <w:r w:rsidR="00BA5AF7" w:rsidRPr="00BA5AF7">
              <w:rPr>
                <w:rFonts w:ascii="Times New Roman" w:hAnsi="Times New Roman" w:cs="Times New Roman"/>
              </w:rPr>
              <w:t xml:space="preserve"> </w:t>
            </w:r>
            <w:r w:rsidRPr="00EE594D">
              <w:rPr>
                <w:rFonts w:ascii="Times New Roman" w:eastAsia="PMingLiU" w:hAnsi="Times New Roman" w:cs="Times New Roman" w:hint="eastAsia"/>
              </w:rPr>
              <w:t>AI</w:t>
            </w:r>
            <w:r w:rsidR="00006869">
              <w:rPr>
                <w:rFonts w:ascii="Times New Roman" w:eastAsia="PMingLiU" w:hAnsi="Times New Roman" w:cs="Times New Roman"/>
              </w:rPr>
              <w:t xml:space="preserve"> systems</w:t>
            </w:r>
          </w:p>
          <w:p w14:paraId="49835987" w14:textId="77777777" w:rsidR="008E2BAE" w:rsidRDefault="008E2BAE" w:rsidP="00C10F87">
            <w:pPr>
              <w:spacing w:line="360" w:lineRule="auto"/>
              <w:rPr>
                <w:rFonts w:ascii="Times New Roman" w:eastAsia="PMingLiU" w:hAnsi="Times New Roman" w:cs="Times New Roman"/>
                <w:color w:val="EE0000"/>
              </w:rPr>
            </w:pPr>
          </w:p>
          <w:p w14:paraId="3FCBAA03" w14:textId="435D5BCD" w:rsidR="00B00EE1" w:rsidRDefault="003B28A7" w:rsidP="00C10F87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430"/>
              <w:rPr>
                <w:rFonts w:ascii="Times New Roman" w:eastAsia="PMingLiU" w:hAnsi="Times New Roman" w:cs="Times New Roman"/>
                <w:b/>
                <w:bCs/>
              </w:rPr>
            </w:pPr>
            <w:r>
              <w:rPr>
                <w:rFonts w:ascii="Times New Roman" w:eastAsia="PMingLiU" w:hAnsi="Times New Roman" w:cs="Times New Roman"/>
                <w:b/>
                <w:bCs/>
              </w:rPr>
              <w:t>Great Language Flattening</w:t>
            </w:r>
            <w:r w:rsidR="00B00EE1" w:rsidRPr="00C10F87">
              <w:rPr>
                <w:rFonts w:ascii="Times New Roman" w:eastAsia="PMingLiU" w:hAnsi="Times New Roman" w:cs="Times New Roman" w:hint="eastAsia"/>
                <w:b/>
                <w:bCs/>
              </w:rPr>
              <w:t>: Threat or Opportunity</w:t>
            </w:r>
            <w:r w:rsidR="00695141" w:rsidRPr="00C10F87">
              <w:rPr>
                <w:rFonts w:ascii="Times New Roman" w:eastAsia="PMingLiU" w:hAnsi="Times New Roman" w:cs="Times New Roman" w:hint="eastAsia"/>
                <w:b/>
                <w:bCs/>
              </w:rPr>
              <w:t xml:space="preserve"> for Human Language</w:t>
            </w:r>
            <w:r w:rsidR="000B61CD">
              <w:rPr>
                <w:rFonts w:ascii="Times New Roman" w:eastAsia="PMingLiU" w:hAnsi="Times New Roman" w:cs="Times New Roman"/>
                <w:b/>
                <w:bCs/>
              </w:rPr>
              <w:t>s</w:t>
            </w:r>
            <w:r w:rsidR="00B00EE1" w:rsidRPr="00C10F87">
              <w:rPr>
                <w:rFonts w:ascii="Times New Roman" w:eastAsia="PMingLiU" w:hAnsi="Times New Roman" w:cs="Times New Roman" w:hint="eastAsia"/>
                <w:b/>
                <w:bCs/>
              </w:rPr>
              <w:t>?</w:t>
            </w:r>
          </w:p>
          <w:p w14:paraId="2857E0EE" w14:textId="4DC9B026" w:rsidR="000E20C8" w:rsidRPr="00C10F87" w:rsidRDefault="000E20C8" w:rsidP="000E20C8">
            <w:pPr>
              <w:pStyle w:val="ListParagraph"/>
              <w:spacing w:line="360" w:lineRule="auto"/>
              <w:ind w:left="430"/>
              <w:rPr>
                <w:rFonts w:ascii="Times New Roman" w:eastAsia="PMingLiU" w:hAnsi="Times New Roman" w:cs="Times New Roman"/>
                <w:b/>
                <w:bCs/>
              </w:rPr>
            </w:pPr>
            <w:r>
              <w:rPr>
                <w:rFonts w:ascii="Times New Roman" w:eastAsia="PMingLiU" w:hAnsi="Times New Roman" w:cs="Times New Roman"/>
                <w:b/>
                <w:bCs/>
              </w:rPr>
              <w:t xml:space="preserve">AI </w:t>
            </w:r>
            <w:r w:rsidR="003555B9">
              <w:rPr>
                <w:rFonts w:ascii="Times New Roman" w:eastAsia="PMingLiU" w:hAnsi="Times New Roman" w:cs="Times New Roman"/>
                <w:b/>
                <w:bCs/>
              </w:rPr>
              <w:t>aims</w:t>
            </w:r>
            <w:r w:rsidR="00651705">
              <w:rPr>
                <w:rFonts w:ascii="Times New Roman" w:eastAsia="PMingLiU" w:hAnsi="Times New Roman" w:cs="Times New Roman"/>
                <w:b/>
                <w:bCs/>
              </w:rPr>
              <w:t>:</w:t>
            </w:r>
          </w:p>
          <w:p w14:paraId="075B985E" w14:textId="213797D8" w:rsidR="00217E7F" w:rsidRPr="00217E7F" w:rsidRDefault="00217E7F" w:rsidP="00EE594D">
            <w:pPr>
              <w:pStyle w:val="ListParagraph"/>
              <w:numPr>
                <w:ilvl w:val="0"/>
                <w:numId w:val="8"/>
              </w:numPr>
              <w:spacing w:line="360" w:lineRule="auto"/>
              <w:ind w:left="1150"/>
              <w:rPr>
                <w:rFonts w:ascii="Times New Roman" w:hAnsi="Times New Roman" w:cs="Times New Roman"/>
              </w:rPr>
            </w:pPr>
            <w:r>
              <w:rPr>
                <w:rFonts w:ascii="Times New Roman" w:eastAsia="PMingLiU" w:hAnsi="Times New Roman" w:cs="Times New Roman" w:hint="eastAsia"/>
              </w:rPr>
              <w:t xml:space="preserve">not to </w:t>
            </w:r>
            <w:r w:rsidR="000B4BAC">
              <w:rPr>
                <w:rFonts w:ascii="Times New Roman" w:eastAsia="PMingLiU" w:hAnsi="Times New Roman" w:cs="Times New Roman"/>
              </w:rPr>
              <w:t>(</w:t>
            </w:r>
            <w:proofErr w:type="gramStart"/>
            <w:r w:rsidR="000B4BAC">
              <w:rPr>
                <w:rFonts w:ascii="Times New Roman" w:eastAsia="PMingLiU" w:hAnsi="Times New Roman" w:cs="Times New Roman"/>
              </w:rPr>
              <w:t>7)</w:t>
            </w:r>
            <w:r w:rsidR="00BA5AF7" w:rsidRPr="00BA5AF7">
              <w:rPr>
                <w:rFonts w:ascii="Times New Roman" w:hAnsi="Times New Roman" w:cs="Times New Roman"/>
              </w:rPr>
              <w:t>_</w:t>
            </w:r>
            <w:proofErr w:type="gramEnd"/>
            <w:r w:rsidR="00BA5AF7" w:rsidRPr="00BA5AF7">
              <w:rPr>
                <w:rFonts w:ascii="Times New Roman" w:hAnsi="Times New Roman" w:cs="Times New Roman"/>
              </w:rPr>
              <w:t>___________</w:t>
            </w:r>
            <w:r w:rsidR="00BD1472">
              <w:rPr>
                <w:rFonts w:ascii="Times New Roman" w:hAnsi="Times New Roman" w:cs="Times New Roman"/>
              </w:rPr>
              <w:t>_____</w:t>
            </w:r>
            <w:r w:rsidR="00BA5AF7" w:rsidRPr="00BA5AF7">
              <w:rPr>
                <w:rFonts w:ascii="Times New Roman" w:hAnsi="Times New Roman" w:cs="Times New Roman"/>
              </w:rPr>
              <w:t xml:space="preserve">___ </w:t>
            </w:r>
            <w:r>
              <w:rPr>
                <w:rFonts w:ascii="Times New Roman" w:eastAsia="PMingLiU" w:hAnsi="Times New Roman" w:cs="Times New Roman" w:hint="eastAsia"/>
              </w:rPr>
              <w:t>humans</w:t>
            </w:r>
            <w:r>
              <w:rPr>
                <w:rFonts w:ascii="Times New Roman" w:eastAsia="PMingLiU" w:hAnsi="Times New Roman" w:cs="Times New Roman"/>
              </w:rPr>
              <w:t>’</w:t>
            </w:r>
            <w:r>
              <w:rPr>
                <w:rFonts w:ascii="Times New Roman" w:eastAsia="PMingLiU" w:hAnsi="Times New Roman" w:cs="Times New Roman" w:hint="eastAsia"/>
              </w:rPr>
              <w:t xml:space="preserve"> voice, but to </w:t>
            </w:r>
            <w:r w:rsidRPr="00217E7F">
              <w:rPr>
                <w:rFonts w:ascii="Times New Roman" w:eastAsia="PMingLiU" w:hAnsi="Times New Roman" w:cs="Times New Roman" w:hint="eastAsia"/>
                <w:i/>
                <w:iCs/>
              </w:rPr>
              <w:t>amplify</w:t>
            </w:r>
            <w:r>
              <w:rPr>
                <w:rFonts w:ascii="Times New Roman" w:eastAsia="PMingLiU" w:hAnsi="Times New Roman" w:cs="Times New Roman" w:hint="eastAsia"/>
              </w:rPr>
              <w:t xml:space="preserve"> them</w:t>
            </w:r>
          </w:p>
          <w:p w14:paraId="74C2C946" w14:textId="4D18972A" w:rsidR="00C869E5" w:rsidRDefault="0058299D" w:rsidP="00EE594D">
            <w:pPr>
              <w:pStyle w:val="ListParagraph"/>
              <w:numPr>
                <w:ilvl w:val="0"/>
                <w:numId w:val="8"/>
              </w:numPr>
              <w:spacing w:line="360" w:lineRule="auto"/>
              <w:ind w:left="115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o </w:t>
            </w:r>
            <w:r w:rsidR="00E8224E" w:rsidRPr="00A27870">
              <w:rPr>
                <w:rFonts w:ascii="Times New Roman" w:hAnsi="Times New Roman" w:cs="Times New Roman"/>
              </w:rPr>
              <w:t xml:space="preserve">make communication more </w:t>
            </w:r>
            <w:r w:rsidR="000B4BAC">
              <w:rPr>
                <w:rFonts w:ascii="Times New Roman" w:hAnsi="Times New Roman" w:cs="Times New Roman"/>
              </w:rPr>
              <w:t>(</w:t>
            </w:r>
            <w:proofErr w:type="gramStart"/>
            <w:r w:rsidR="000B4BAC">
              <w:rPr>
                <w:rFonts w:ascii="Times New Roman" w:hAnsi="Times New Roman" w:cs="Times New Roman"/>
              </w:rPr>
              <w:t>8)</w:t>
            </w:r>
            <w:r w:rsidR="00BA5AF7" w:rsidRPr="00BA5AF7">
              <w:rPr>
                <w:rFonts w:ascii="Times New Roman" w:hAnsi="Times New Roman" w:cs="Times New Roman"/>
              </w:rPr>
              <w:t>_</w:t>
            </w:r>
            <w:proofErr w:type="gramEnd"/>
            <w:r w:rsidR="00BA5AF7" w:rsidRPr="00BA5AF7">
              <w:rPr>
                <w:rFonts w:ascii="Times New Roman" w:hAnsi="Times New Roman" w:cs="Times New Roman"/>
              </w:rPr>
              <w:t>___</w:t>
            </w:r>
            <w:r w:rsidR="00BD1472">
              <w:rPr>
                <w:rFonts w:ascii="Times New Roman" w:hAnsi="Times New Roman" w:cs="Times New Roman"/>
              </w:rPr>
              <w:t>____</w:t>
            </w:r>
            <w:r w:rsidR="00BA5AF7" w:rsidRPr="00BA5AF7">
              <w:rPr>
                <w:rFonts w:ascii="Times New Roman" w:hAnsi="Times New Roman" w:cs="Times New Roman"/>
              </w:rPr>
              <w:t>___________</w:t>
            </w:r>
          </w:p>
          <w:p w14:paraId="221B8772" w14:textId="39D633B0" w:rsidR="0058299D" w:rsidRPr="00651705" w:rsidRDefault="00651705" w:rsidP="00651705">
            <w:pPr>
              <w:spacing w:line="360" w:lineRule="auto"/>
              <w:ind w:left="420"/>
              <w:rPr>
                <w:rFonts w:ascii="Times New Roman" w:hAnsi="Times New Roman" w:cs="Times New Roman"/>
                <w:b/>
                <w:bCs/>
              </w:rPr>
            </w:pPr>
            <w:r w:rsidRPr="00651705">
              <w:rPr>
                <w:rFonts w:ascii="Times New Roman" w:hAnsi="Times New Roman" w:cs="Times New Roman"/>
                <w:b/>
                <w:bCs/>
              </w:rPr>
              <w:t>Humans should:</w:t>
            </w:r>
          </w:p>
          <w:p w14:paraId="5FF47A03" w14:textId="236C4BCD" w:rsidR="00396608" w:rsidRPr="00C869E5" w:rsidRDefault="00C86E62" w:rsidP="00EE594D">
            <w:pPr>
              <w:pStyle w:val="ListParagraph"/>
              <w:numPr>
                <w:ilvl w:val="0"/>
                <w:numId w:val="8"/>
              </w:numPr>
              <w:spacing w:line="360" w:lineRule="auto"/>
              <w:ind w:left="115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</w:t>
            </w:r>
            <w:r w:rsidR="004A7A84">
              <w:rPr>
                <w:rFonts w:ascii="Times New Roman" w:hAnsi="Times New Roman" w:cs="Times New Roman"/>
              </w:rPr>
              <w:t xml:space="preserve"> AI’s power to enrich language and preserve cultural </w:t>
            </w:r>
            <w:r w:rsidR="000B4BAC">
              <w:rPr>
                <w:rFonts w:ascii="Times New Roman" w:hAnsi="Times New Roman" w:cs="Times New Roman"/>
              </w:rPr>
              <w:t>(</w:t>
            </w:r>
            <w:proofErr w:type="gramStart"/>
            <w:r w:rsidR="000B4BAC">
              <w:rPr>
                <w:rFonts w:ascii="Times New Roman" w:hAnsi="Times New Roman" w:cs="Times New Roman"/>
              </w:rPr>
              <w:t>9)</w:t>
            </w:r>
            <w:r w:rsidR="00BD1472" w:rsidRPr="00BA5AF7">
              <w:rPr>
                <w:rFonts w:ascii="Times New Roman" w:hAnsi="Times New Roman" w:cs="Times New Roman"/>
              </w:rPr>
              <w:t>_</w:t>
            </w:r>
            <w:proofErr w:type="gramEnd"/>
            <w:r w:rsidR="00BD1472" w:rsidRPr="00BA5AF7">
              <w:rPr>
                <w:rFonts w:ascii="Times New Roman" w:hAnsi="Times New Roman" w:cs="Times New Roman"/>
              </w:rPr>
              <w:t>______</w:t>
            </w:r>
            <w:r w:rsidR="00BD1472">
              <w:rPr>
                <w:rFonts w:ascii="Times New Roman" w:hAnsi="Times New Roman" w:cs="Times New Roman"/>
              </w:rPr>
              <w:t>____</w:t>
            </w:r>
            <w:r w:rsidR="00BD1472" w:rsidRPr="00BA5AF7">
              <w:rPr>
                <w:rFonts w:ascii="Times New Roman" w:hAnsi="Times New Roman" w:cs="Times New Roman"/>
              </w:rPr>
              <w:t>________</w:t>
            </w:r>
          </w:p>
          <w:p w14:paraId="4873DA89" w14:textId="24A786A7" w:rsidR="00CD0EBB" w:rsidRPr="00A27870" w:rsidRDefault="00435107" w:rsidP="00EE594D">
            <w:pPr>
              <w:pStyle w:val="ListParagraph"/>
              <w:numPr>
                <w:ilvl w:val="0"/>
                <w:numId w:val="8"/>
              </w:numPr>
              <w:spacing w:line="360" w:lineRule="auto"/>
              <w:ind w:left="1150"/>
              <w:rPr>
                <w:rFonts w:ascii="Times New Roman" w:hAnsi="Times New Roman" w:cs="Times New Roman"/>
              </w:rPr>
            </w:pPr>
            <w:r>
              <w:rPr>
                <w:rFonts w:ascii="Times New Roman" w:eastAsia="PMingLiU" w:hAnsi="Times New Roman" w:cs="Times New Roman" w:hint="eastAsia"/>
              </w:rPr>
              <w:t>enjoy</w:t>
            </w:r>
            <w:r w:rsidR="00E8224E" w:rsidRPr="00A27870">
              <w:rPr>
                <w:rFonts w:ascii="Times New Roman" w:hAnsi="Times New Roman" w:cs="Times New Roman"/>
              </w:rPr>
              <w:t xml:space="preserve"> AI's advantages</w:t>
            </w:r>
            <w:r w:rsidR="008101EF">
              <w:rPr>
                <w:rFonts w:ascii="Times New Roman" w:eastAsia="PMingLiU" w:hAnsi="Times New Roman" w:cs="Times New Roman" w:hint="eastAsia"/>
              </w:rPr>
              <w:t xml:space="preserve">, </w:t>
            </w:r>
            <w:r>
              <w:rPr>
                <w:rFonts w:ascii="Times New Roman" w:eastAsia="PMingLiU" w:hAnsi="Times New Roman" w:cs="Times New Roman" w:hint="eastAsia"/>
              </w:rPr>
              <w:t>but also</w:t>
            </w:r>
            <w:r w:rsidR="00E8224E" w:rsidRPr="00A27870">
              <w:rPr>
                <w:rFonts w:ascii="Times New Roman" w:hAnsi="Times New Roman" w:cs="Times New Roman"/>
              </w:rPr>
              <w:t xml:space="preserve"> be aware of its </w:t>
            </w:r>
            <w:r w:rsidR="000B4BAC">
              <w:rPr>
                <w:rFonts w:ascii="Times New Roman" w:hAnsi="Times New Roman" w:cs="Times New Roman"/>
              </w:rPr>
              <w:t>(</w:t>
            </w:r>
            <w:proofErr w:type="gramStart"/>
            <w:r w:rsidR="000B4BAC">
              <w:rPr>
                <w:rFonts w:ascii="Times New Roman" w:hAnsi="Times New Roman" w:cs="Times New Roman"/>
              </w:rPr>
              <w:t>10)</w:t>
            </w:r>
            <w:r w:rsidR="00BA5AF7" w:rsidRPr="00BA5AF7">
              <w:rPr>
                <w:rFonts w:ascii="Times New Roman" w:hAnsi="Times New Roman" w:cs="Times New Roman"/>
              </w:rPr>
              <w:t>_</w:t>
            </w:r>
            <w:proofErr w:type="gramEnd"/>
            <w:r w:rsidR="00BA5AF7" w:rsidRPr="00BA5AF7">
              <w:rPr>
                <w:rFonts w:ascii="Times New Roman" w:hAnsi="Times New Roman" w:cs="Times New Roman"/>
              </w:rPr>
              <w:t>_______</w:t>
            </w:r>
            <w:r w:rsidR="00BD1472">
              <w:rPr>
                <w:rFonts w:ascii="Times New Roman" w:hAnsi="Times New Roman" w:cs="Times New Roman"/>
              </w:rPr>
              <w:t>____</w:t>
            </w:r>
            <w:r w:rsidR="00BA5AF7" w:rsidRPr="00BA5AF7">
              <w:rPr>
                <w:rFonts w:ascii="Times New Roman" w:hAnsi="Times New Roman" w:cs="Times New Roman"/>
              </w:rPr>
              <w:t>_______</w:t>
            </w:r>
          </w:p>
        </w:tc>
      </w:tr>
    </w:tbl>
    <w:p w14:paraId="61CDE997" w14:textId="77777777" w:rsidR="00CD0EBB" w:rsidRDefault="00CD0EBB" w:rsidP="00CD0EBB">
      <w:pPr>
        <w:rPr>
          <w:rFonts w:ascii="Times New Roman" w:hAnsi="Times New Roman" w:cs="Times New Roman"/>
        </w:rPr>
      </w:pPr>
    </w:p>
    <w:p w14:paraId="3A109249" w14:textId="6FDC9429" w:rsidR="00CD0EBB" w:rsidRPr="00196181" w:rsidRDefault="00196181" w:rsidP="00196181">
      <w:pPr>
        <w:jc w:val="center"/>
        <w:rPr>
          <w:rFonts w:ascii="Times New Roman" w:hAnsi="Times New Roman" w:cs="Times New Roman"/>
        </w:rPr>
      </w:pPr>
      <w:r w:rsidRPr="00196181">
        <w:rPr>
          <w:rFonts w:ascii="Times New Roman" w:hAnsi="Times New Roman" w:cs="Times New Roman"/>
        </w:rPr>
        <w:t>~END OF PAPER~</w:t>
      </w:r>
    </w:p>
    <w:sectPr w:rsidR="00CD0EBB" w:rsidRPr="001961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B55324" w14:textId="77777777" w:rsidR="00E66A80" w:rsidRDefault="00E66A80" w:rsidP="003C2F91">
      <w:pPr>
        <w:spacing w:after="0" w:line="240" w:lineRule="auto"/>
      </w:pPr>
      <w:r>
        <w:separator/>
      </w:r>
    </w:p>
  </w:endnote>
  <w:endnote w:type="continuationSeparator" w:id="0">
    <w:p w14:paraId="428CFB56" w14:textId="77777777" w:rsidR="00E66A80" w:rsidRDefault="00E66A80" w:rsidP="003C2F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7ACA49" w14:textId="77777777" w:rsidR="00E66A80" w:rsidRDefault="00E66A80" w:rsidP="003C2F91">
      <w:pPr>
        <w:spacing w:after="0" w:line="240" w:lineRule="auto"/>
      </w:pPr>
      <w:r>
        <w:separator/>
      </w:r>
    </w:p>
  </w:footnote>
  <w:footnote w:type="continuationSeparator" w:id="0">
    <w:p w14:paraId="04EBF8A7" w14:textId="77777777" w:rsidR="00E66A80" w:rsidRDefault="00E66A80" w:rsidP="003C2F9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757E63"/>
    <w:multiLevelType w:val="hybridMultilevel"/>
    <w:tmpl w:val="D5FCA2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98314D"/>
    <w:multiLevelType w:val="hybridMultilevel"/>
    <w:tmpl w:val="A8181490"/>
    <w:lvl w:ilvl="0" w:tplc="F88A7CA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886A08"/>
    <w:multiLevelType w:val="hybridMultilevel"/>
    <w:tmpl w:val="4DBE07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1C7366"/>
    <w:multiLevelType w:val="hybridMultilevel"/>
    <w:tmpl w:val="D7B49098"/>
    <w:lvl w:ilvl="0" w:tplc="96EA34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A66CFD"/>
    <w:multiLevelType w:val="hybridMultilevel"/>
    <w:tmpl w:val="D8BA0B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CD61DF"/>
    <w:multiLevelType w:val="hybridMultilevel"/>
    <w:tmpl w:val="E4367F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E97895"/>
    <w:multiLevelType w:val="hybridMultilevel"/>
    <w:tmpl w:val="4EF21950"/>
    <w:lvl w:ilvl="0" w:tplc="AD7AC6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5315F9"/>
    <w:multiLevelType w:val="hybridMultilevel"/>
    <w:tmpl w:val="2C4E36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123B0C"/>
    <w:multiLevelType w:val="hybridMultilevel"/>
    <w:tmpl w:val="FF04F8EA"/>
    <w:lvl w:ilvl="0" w:tplc="04090001">
      <w:start w:val="1"/>
      <w:numFmt w:val="bullet"/>
      <w:lvlText w:val=""/>
      <w:lvlJc w:val="left"/>
      <w:pPr>
        <w:ind w:left="11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0" w:hanging="360"/>
      </w:pPr>
      <w:rPr>
        <w:rFonts w:ascii="Wingdings" w:hAnsi="Wingdings" w:hint="default"/>
      </w:rPr>
    </w:lvl>
  </w:abstractNum>
  <w:abstractNum w:abstractNumId="9" w15:restartNumberingAfterBreak="0">
    <w:nsid w:val="55C77CC1"/>
    <w:multiLevelType w:val="hybridMultilevel"/>
    <w:tmpl w:val="8C807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4868661">
    <w:abstractNumId w:val="1"/>
  </w:num>
  <w:num w:numId="2" w16cid:durableId="1270314735">
    <w:abstractNumId w:val="0"/>
  </w:num>
  <w:num w:numId="3" w16cid:durableId="182060740">
    <w:abstractNumId w:val="5"/>
  </w:num>
  <w:num w:numId="4" w16cid:durableId="1383872722">
    <w:abstractNumId w:val="7"/>
  </w:num>
  <w:num w:numId="5" w16cid:durableId="191454779">
    <w:abstractNumId w:val="4"/>
  </w:num>
  <w:num w:numId="6" w16cid:durableId="35744589">
    <w:abstractNumId w:val="6"/>
  </w:num>
  <w:num w:numId="7" w16cid:durableId="71507170">
    <w:abstractNumId w:val="3"/>
  </w:num>
  <w:num w:numId="8" w16cid:durableId="1597665172">
    <w:abstractNumId w:val="9"/>
  </w:num>
  <w:num w:numId="9" w16cid:durableId="374088366">
    <w:abstractNumId w:val="2"/>
  </w:num>
  <w:num w:numId="10" w16cid:durableId="164955213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QwNzU2NrEwtARyTJV0lIJTi4sz8/NACkxqAc2UGaQsAAAA"/>
  </w:docVars>
  <w:rsids>
    <w:rsidRoot w:val="005C7730"/>
    <w:rsid w:val="00006869"/>
    <w:rsid w:val="000103EB"/>
    <w:rsid w:val="000109F6"/>
    <w:rsid w:val="00033499"/>
    <w:rsid w:val="000335DF"/>
    <w:rsid w:val="00040416"/>
    <w:rsid w:val="00042BEE"/>
    <w:rsid w:val="00054F6C"/>
    <w:rsid w:val="00077EC2"/>
    <w:rsid w:val="0008090B"/>
    <w:rsid w:val="00085BAC"/>
    <w:rsid w:val="000B4BAC"/>
    <w:rsid w:val="000B61CD"/>
    <w:rsid w:val="000C5E35"/>
    <w:rsid w:val="000C7CBB"/>
    <w:rsid w:val="000D064A"/>
    <w:rsid w:val="000D116E"/>
    <w:rsid w:val="000D19C1"/>
    <w:rsid w:val="000E20C8"/>
    <w:rsid w:val="000E3BCD"/>
    <w:rsid w:val="000F3B1E"/>
    <w:rsid w:val="001072D3"/>
    <w:rsid w:val="00113731"/>
    <w:rsid w:val="00117A72"/>
    <w:rsid w:val="0016117B"/>
    <w:rsid w:val="001642A7"/>
    <w:rsid w:val="001705F4"/>
    <w:rsid w:val="00180AD8"/>
    <w:rsid w:val="00196181"/>
    <w:rsid w:val="001A70EB"/>
    <w:rsid w:val="001B143C"/>
    <w:rsid w:val="001C0D13"/>
    <w:rsid w:val="001E4412"/>
    <w:rsid w:val="001F24F3"/>
    <w:rsid w:val="002033A0"/>
    <w:rsid w:val="00206953"/>
    <w:rsid w:val="00207E1F"/>
    <w:rsid w:val="00216472"/>
    <w:rsid w:val="00217E7F"/>
    <w:rsid w:val="002226A9"/>
    <w:rsid w:val="002320F4"/>
    <w:rsid w:val="002326DA"/>
    <w:rsid w:val="00232D0C"/>
    <w:rsid w:val="002362B6"/>
    <w:rsid w:val="002376A9"/>
    <w:rsid w:val="00243D91"/>
    <w:rsid w:val="0024590A"/>
    <w:rsid w:val="00247807"/>
    <w:rsid w:val="002644E2"/>
    <w:rsid w:val="00277755"/>
    <w:rsid w:val="00282F25"/>
    <w:rsid w:val="00284A32"/>
    <w:rsid w:val="00295426"/>
    <w:rsid w:val="002A6DE0"/>
    <w:rsid w:val="002A78F2"/>
    <w:rsid w:val="002D00C6"/>
    <w:rsid w:val="002E45DB"/>
    <w:rsid w:val="002E755D"/>
    <w:rsid w:val="002F3C8C"/>
    <w:rsid w:val="002F6C26"/>
    <w:rsid w:val="003056E0"/>
    <w:rsid w:val="00323790"/>
    <w:rsid w:val="00324290"/>
    <w:rsid w:val="00332E7B"/>
    <w:rsid w:val="00333A79"/>
    <w:rsid w:val="003555B9"/>
    <w:rsid w:val="003706D6"/>
    <w:rsid w:val="00373D14"/>
    <w:rsid w:val="00373E83"/>
    <w:rsid w:val="00390D28"/>
    <w:rsid w:val="00396608"/>
    <w:rsid w:val="003A160A"/>
    <w:rsid w:val="003B28A7"/>
    <w:rsid w:val="003B2BFB"/>
    <w:rsid w:val="003C2F91"/>
    <w:rsid w:val="003D718A"/>
    <w:rsid w:val="003E5900"/>
    <w:rsid w:val="003F3B8C"/>
    <w:rsid w:val="00404175"/>
    <w:rsid w:val="00415FAA"/>
    <w:rsid w:val="00420EAB"/>
    <w:rsid w:val="00421AC2"/>
    <w:rsid w:val="00422421"/>
    <w:rsid w:val="0042717D"/>
    <w:rsid w:val="004333B3"/>
    <w:rsid w:val="00435107"/>
    <w:rsid w:val="00440482"/>
    <w:rsid w:val="004458FC"/>
    <w:rsid w:val="00445BAF"/>
    <w:rsid w:val="00456BB8"/>
    <w:rsid w:val="004573B5"/>
    <w:rsid w:val="00460703"/>
    <w:rsid w:val="004637AF"/>
    <w:rsid w:val="004659BC"/>
    <w:rsid w:val="00465F40"/>
    <w:rsid w:val="00471D33"/>
    <w:rsid w:val="00476B2B"/>
    <w:rsid w:val="004A3375"/>
    <w:rsid w:val="004A6D3B"/>
    <w:rsid w:val="004A7A84"/>
    <w:rsid w:val="004B1ECD"/>
    <w:rsid w:val="004B54F6"/>
    <w:rsid w:val="004B5A3B"/>
    <w:rsid w:val="004C276A"/>
    <w:rsid w:val="004C49CC"/>
    <w:rsid w:val="004C7FCD"/>
    <w:rsid w:val="004D3EFA"/>
    <w:rsid w:val="004E2A39"/>
    <w:rsid w:val="00512ADD"/>
    <w:rsid w:val="0052642F"/>
    <w:rsid w:val="0053262E"/>
    <w:rsid w:val="0056187E"/>
    <w:rsid w:val="00566A6D"/>
    <w:rsid w:val="0057573A"/>
    <w:rsid w:val="0058299D"/>
    <w:rsid w:val="00584A09"/>
    <w:rsid w:val="005A551C"/>
    <w:rsid w:val="005C7730"/>
    <w:rsid w:val="005D6DF0"/>
    <w:rsid w:val="005D7B1F"/>
    <w:rsid w:val="005E04CB"/>
    <w:rsid w:val="005E0B7B"/>
    <w:rsid w:val="005F5EB1"/>
    <w:rsid w:val="005F6F21"/>
    <w:rsid w:val="00605015"/>
    <w:rsid w:val="00606D49"/>
    <w:rsid w:val="00621D52"/>
    <w:rsid w:val="00632D33"/>
    <w:rsid w:val="00632F1A"/>
    <w:rsid w:val="00651705"/>
    <w:rsid w:val="006538BF"/>
    <w:rsid w:val="00676389"/>
    <w:rsid w:val="00677049"/>
    <w:rsid w:val="006775F5"/>
    <w:rsid w:val="006921D6"/>
    <w:rsid w:val="00695141"/>
    <w:rsid w:val="006B06F7"/>
    <w:rsid w:val="006B0FEA"/>
    <w:rsid w:val="006B3DEE"/>
    <w:rsid w:val="006C3782"/>
    <w:rsid w:val="006C5D6D"/>
    <w:rsid w:val="006D6AF3"/>
    <w:rsid w:val="006E26F4"/>
    <w:rsid w:val="006F27D1"/>
    <w:rsid w:val="006F2BC8"/>
    <w:rsid w:val="006F5D3C"/>
    <w:rsid w:val="00703616"/>
    <w:rsid w:val="00706D15"/>
    <w:rsid w:val="007174BA"/>
    <w:rsid w:val="00732209"/>
    <w:rsid w:val="00733484"/>
    <w:rsid w:val="00740BC2"/>
    <w:rsid w:val="007451AB"/>
    <w:rsid w:val="007563D9"/>
    <w:rsid w:val="00792C2D"/>
    <w:rsid w:val="007949FB"/>
    <w:rsid w:val="007A6BDF"/>
    <w:rsid w:val="007B0390"/>
    <w:rsid w:val="007D24DF"/>
    <w:rsid w:val="007D7502"/>
    <w:rsid w:val="007E1269"/>
    <w:rsid w:val="007F39FB"/>
    <w:rsid w:val="00805781"/>
    <w:rsid w:val="00805CC9"/>
    <w:rsid w:val="008101EF"/>
    <w:rsid w:val="008111A8"/>
    <w:rsid w:val="00814015"/>
    <w:rsid w:val="00821B71"/>
    <w:rsid w:val="00836C51"/>
    <w:rsid w:val="008448E6"/>
    <w:rsid w:val="00847584"/>
    <w:rsid w:val="00862AA2"/>
    <w:rsid w:val="00866A93"/>
    <w:rsid w:val="00896BB4"/>
    <w:rsid w:val="008972F5"/>
    <w:rsid w:val="008A3507"/>
    <w:rsid w:val="008B73E4"/>
    <w:rsid w:val="008C6C4B"/>
    <w:rsid w:val="008D3F89"/>
    <w:rsid w:val="008D45FD"/>
    <w:rsid w:val="008E2BAE"/>
    <w:rsid w:val="00903182"/>
    <w:rsid w:val="00923DAF"/>
    <w:rsid w:val="00925BA9"/>
    <w:rsid w:val="009261B5"/>
    <w:rsid w:val="00926660"/>
    <w:rsid w:val="00937ADE"/>
    <w:rsid w:val="00940378"/>
    <w:rsid w:val="009439EB"/>
    <w:rsid w:val="0096096E"/>
    <w:rsid w:val="0097590B"/>
    <w:rsid w:val="009767EF"/>
    <w:rsid w:val="009B09E1"/>
    <w:rsid w:val="009B0BAD"/>
    <w:rsid w:val="009D5C71"/>
    <w:rsid w:val="009F1A80"/>
    <w:rsid w:val="009F54A4"/>
    <w:rsid w:val="00A03533"/>
    <w:rsid w:val="00A03789"/>
    <w:rsid w:val="00A13FAC"/>
    <w:rsid w:val="00A14784"/>
    <w:rsid w:val="00A20CA3"/>
    <w:rsid w:val="00A27870"/>
    <w:rsid w:val="00A41D6A"/>
    <w:rsid w:val="00A4249E"/>
    <w:rsid w:val="00A44F66"/>
    <w:rsid w:val="00A5131E"/>
    <w:rsid w:val="00A52376"/>
    <w:rsid w:val="00AA239E"/>
    <w:rsid w:val="00AA48F7"/>
    <w:rsid w:val="00AA6924"/>
    <w:rsid w:val="00AB616A"/>
    <w:rsid w:val="00AC46A8"/>
    <w:rsid w:val="00AE44C0"/>
    <w:rsid w:val="00AF28E1"/>
    <w:rsid w:val="00AF4420"/>
    <w:rsid w:val="00B00EE1"/>
    <w:rsid w:val="00B20BFE"/>
    <w:rsid w:val="00B352B7"/>
    <w:rsid w:val="00B5288E"/>
    <w:rsid w:val="00B6189D"/>
    <w:rsid w:val="00B656CF"/>
    <w:rsid w:val="00B67B0F"/>
    <w:rsid w:val="00B74279"/>
    <w:rsid w:val="00B9345A"/>
    <w:rsid w:val="00BA5AF7"/>
    <w:rsid w:val="00BB4C74"/>
    <w:rsid w:val="00BB4CDE"/>
    <w:rsid w:val="00BD1472"/>
    <w:rsid w:val="00BD2A95"/>
    <w:rsid w:val="00BE44CA"/>
    <w:rsid w:val="00BF0376"/>
    <w:rsid w:val="00BF2EAA"/>
    <w:rsid w:val="00BF4859"/>
    <w:rsid w:val="00C00BC3"/>
    <w:rsid w:val="00C0477B"/>
    <w:rsid w:val="00C10F87"/>
    <w:rsid w:val="00C14D7B"/>
    <w:rsid w:val="00C16321"/>
    <w:rsid w:val="00C17A37"/>
    <w:rsid w:val="00C27493"/>
    <w:rsid w:val="00C30486"/>
    <w:rsid w:val="00C3158E"/>
    <w:rsid w:val="00C727B4"/>
    <w:rsid w:val="00C732DA"/>
    <w:rsid w:val="00C73EA7"/>
    <w:rsid w:val="00C869E5"/>
    <w:rsid w:val="00C86E62"/>
    <w:rsid w:val="00C92D86"/>
    <w:rsid w:val="00CB3DF9"/>
    <w:rsid w:val="00CB6A3C"/>
    <w:rsid w:val="00CB74D6"/>
    <w:rsid w:val="00CC0FF9"/>
    <w:rsid w:val="00CC10A2"/>
    <w:rsid w:val="00CC3FBD"/>
    <w:rsid w:val="00CD0EBB"/>
    <w:rsid w:val="00CE04DB"/>
    <w:rsid w:val="00CF2DC4"/>
    <w:rsid w:val="00CF5FE9"/>
    <w:rsid w:val="00D0603C"/>
    <w:rsid w:val="00D14954"/>
    <w:rsid w:val="00D222BA"/>
    <w:rsid w:val="00D254F4"/>
    <w:rsid w:val="00D311DE"/>
    <w:rsid w:val="00D34413"/>
    <w:rsid w:val="00D51BD9"/>
    <w:rsid w:val="00D61F44"/>
    <w:rsid w:val="00D7792E"/>
    <w:rsid w:val="00D92D48"/>
    <w:rsid w:val="00D94D27"/>
    <w:rsid w:val="00DC244C"/>
    <w:rsid w:val="00DD6B37"/>
    <w:rsid w:val="00DE63AB"/>
    <w:rsid w:val="00DF6265"/>
    <w:rsid w:val="00E3036F"/>
    <w:rsid w:val="00E56A23"/>
    <w:rsid w:val="00E66A80"/>
    <w:rsid w:val="00E7276E"/>
    <w:rsid w:val="00E815D6"/>
    <w:rsid w:val="00E8224E"/>
    <w:rsid w:val="00E90BAE"/>
    <w:rsid w:val="00E96C1C"/>
    <w:rsid w:val="00EB388B"/>
    <w:rsid w:val="00ED2E62"/>
    <w:rsid w:val="00EE2BE5"/>
    <w:rsid w:val="00EE2C53"/>
    <w:rsid w:val="00EE4C3B"/>
    <w:rsid w:val="00EE594D"/>
    <w:rsid w:val="00EF5727"/>
    <w:rsid w:val="00F00BD3"/>
    <w:rsid w:val="00F124CD"/>
    <w:rsid w:val="00F15262"/>
    <w:rsid w:val="00F20D9C"/>
    <w:rsid w:val="00F2145A"/>
    <w:rsid w:val="00F266A8"/>
    <w:rsid w:val="00F30E96"/>
    <w:rsid w:val="00F41B12"/>
    <w:rsid w:val="00F63063"/>
    <w:rsid w:val="00F66350"/>
    <w:rsid w:val="00F72067"/>
    <w:rsid w:val="00F7599A"/>
    <w:rsid w:val="00F77D57"/>
    <w:rsid w:val="00F82F16"/>
    <w:rsid w:val="00F97A48"/>
    <w:rsid w:val="00FA6AB4"/>
    <w:rsid w:val="00FD5254"/>
    <w:rsid w:val="00FE13DD"/>
    <w:rsid w:val="00FF6CD2"/>
    <w:rsid w:val="0137CD8F"/>
    <w:rsid w:val="013A815E"/>
    <w:rsid w:val="0BB17347"/>
    <w:rsid w:val="14A640C3"/>
    <w:rsid w:val="18FA7830"/>
    <w:rsid w:val="19D107CD"/>
    <w:rsid w:val="1A969E81"/>
    <w:rsid w:val="1C296B00"/>
    <w:rsid w:val="290F1E09"/>
    <w:rsid w:val="2D2F6C15"/>
    <w:rsid w:val="33F65BF0"/>
    <w:rsid w:val="3665E7FB"/>
    <w:rsid w:val="39E97108"/>
    <w:rsid w:val="45AA80D6"/>
    <w:rsid w:val="51635008"/>
    <w:rsid w:val="61E23A6C"/>
    <w:rsid w:val="6ABCF543"/>
    <w:rsid w:val="6CAB7F49"/>
    <w:rsid w:val="6F907E66"/>
    <w:rsid w:val="6FAAF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C4C6A9"/>
  <w15:chartTrackingRefBased/>
  <w15:docId w15:val="{900DEE62-68A2-4BCC-B5FC-B77A85BA3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C773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C773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C773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C773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C773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C773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C773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C773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C773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C773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C773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C773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C773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C773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C773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C773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C773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C773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C773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773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C773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C773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C773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C773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C773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C77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C773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C773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C7730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59"/>
    <w:rsid w:val="002A78F2"/>
    <w:pPr>
      <w:spacing w:after="0" w:line="240" w:lineRule="auto"/>
    </w:pPr>
    <w:rPr>
      <w:lang w:val="en-HK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2A78F2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3C2F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2F91"/>
  </w:style>
  <w:style w:type="paragraph" w:styleId="Footer">
    <w:name w:val="footer"/>
    <w:basedOn w:val="Normal"/>
    <w:link w:val="FooterChar"/>
    <w:uiPriority w:val="99"/>
    <w:unhideWhenUsed/>
    <w:rsid w:val="003C2F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2F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861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10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71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058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ed9ca920-543e-4305-9a64-d6239716efbb}" enabled="0" method="" siteId="{ed9ca920-543e-4305-9a64-d6239716efbb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375</Words>
  <Characters>2144</Characters>
  <Application>Microsoft Office Word</Application>
  <DocSecurity>0</DocSecurity>
  <Lines>17</Lines>
  <Paragraphs>5</Paragraphs>
  <ScaleCrop>false</ScaleCrop>
  <Company/>
  <LinksUpToDate>false</LinksUpToDate>
  <CharactersWithSpaces>2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ett YU</dc:creator>
  <cp:keywords/>
  <dc:description/>
  <cp:lastModifiedBy>Rhett YU</cp:lastModifiedBy>
  <cp:revision>35</cp:revision>
  <cp:lastPrinted>2025-05-19T20:45:00Z</cp:lastPrinted>
  <dcterms:created xsi:type="dcterms:W3CDTF">2025-06-20T06:12:00Z</dcterms:created>
  <dcterms:modified xsi:type="dcterms:W3CDTF">2025-08-07T04:16:00Z</dcterms:modified>
</cp:coreProperties>
</file>